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BC8BD" w14:textId="5F1200DE" w:rsidR="00255F72" w:rsidRDefault="000E1E37" w:rsidP="000E1E37">
      <w:pPr>
        <w:pStyle w:val="Title"/>
        <w:rPr>
          <w:lang w:val="en-US"/>
        </w:rPr>
      </w:pPr>
      <w:r>
        <w:rPr>
          <w:lang w:val="en-US"/>
        </w:rPr>
        <w:t>PsychOut Issue 20</w:t>
      </w:r>
    </w:p>
    <w:p w14:paraId="424B5506" w14:textId="75F84C28" w:rsidR="000E1E37" w:rsidRDefault="000E1E37" w:rsidP="000E1E37">
      <w:pPr>
        <w:pStyle w:val="Heading1"/>
        <w:rPr>
          <w:lang w:val="en-US"/>
        </w:rPr>
      </w:pPr>
      <w:r>
        <w:rPr>
          <w:lang w:val="en-US"/>
        </w:rPr>
        <w:t xml:space="preserve">Feature Theme – Artificial Intelligence </w:t>
      </w:r>
    </w:p>
    <w:p w14:paraId="55D9EF7A" w14:textId="70A7C4F7" w:rsidR="000E1E37" w:rsidRPr="000E1E37" w:rsidRDefault="000E1E37" w:rsidP="000E1E37">
      <w:pPr>
        <w:rPr>
          <w:lang w:val="en-US"/>
        </w:rPr>
      </w:pPr>
      <w:r>
        <w:rPr>
          <w:lang w:val="en-US"/>
        </w:rPr>
        <w:t>Issue Twenty – March 2025</w:t>
      </w:r>
    </w:p>
    <w:p w14:paraId="654EE16D" w14:textId="31746F7D" w:rsidR="000E1E37" w:rsidRDefault="000E1E37" w:rsidP="000E1E37">
      <w:pPr>
        <w:pStyle w:val="Title"/>
        <w:rPr>
          <w:lang w:val="en-US"/>
        </w:rPr>
      </w:pPr>
      <w:r>
        <w:rPr>
          <w:lang w:val="en-US"/>
        </w:rPr>
        <w:t>Contents</w:t>
      </w:r>
    </w:p>
    <w:p w14:paraId="41424E77" w14:textId="24B89A05" w:rsidR="000E1E37" w:rsidRDefault="000E1E37" w:rsidP="000E1E37">
      <w:pPr>
        <w:pStyle w:val="Heading1"/>
        <w:rPr>
          <w:lang w:val="en-US"/>
        </w:rPr>
      </w:pPr>
      <w:r>
        <w:rPr>
          <w:lang w:val="en-US"/>
        </w:rPr>
        <w:t>Feature Articles</w:t>
      </w:r>
    </w:p>
    <w:p w14:paraId="736D7761" w14:textId="1653EABA" w:rsidR="000E1E37" w:rsidRDefault="000E1E37" w:rsidP="000E1E37">
      <w:pPr>
        <w:rPr>
          <w:lang w:val="en-US"/>
        </w:rPr>
      </w:pPr>
      <w:r w:rsidRPr="000E1E37">
        <w:rPr>
          <w:lang w:val="en-US"/>
        </w:rPr>
        <w:t>A range of feature articles written by student authors covering the applications of artificial intelligence in psychology - from improving hearing aids to discussing large language models.</w:t>
      </w:r>
    </w:p>
    <w:p w14:paraId="10CF98B3" w14:textId="161856C7" w:rsidR="000E1E37" w:rsidRDefault="000E1E37" w:rsidP="000E1E37">
      <w:pPr>
        <w:pStyle w:val="Heading1"/>
        <w:rPr>
          <w:lang w:val="en-US"/>
        </w:rPr>
      </w:pPr>
      <w:r>
        <w:rPr>
          <w:lang w:val="en-US"/>
        </w:rPr>
        <w:t>Interview Exclusive</w:t>
      </w:r>
    </w:p>
    <w:p w14:paraId="430E3896" w14:textId="130E4B7F" w:rsidR="000E1E37" w:rsidRDefault="000E1E37" w:rsidP="000E1E37">
      <w:pPr>
        <w:rPr>
          <w:lang w:val="en-US"/>
        </w:rPr>
      </w:pPr>
      <w:r>
        <w:rPr>
          <w:lang w:val="en-US"/>
        </w:rPr>
        <w:t>Page 12</w:t>
      </w:r>
    </w:p>
    <w:p w14:paraId="2480DC27" w14:textId="68232228" w:rsidR="000E1E37" w:rsidRDefault="000E1E37" w:rsidP="000E1E37">
      <w:pPr>
        <w:rPr>
          <w:lang w:val="en-US"/>
        </w:rPr>
      </w:pPr>
      <w:r w:rsidRPr="000E1E37">
        <w:rPr>
          <w:lang w:val="en-US"/>
        </w:rPr>
        <w:t>An in-depth interview with Dr. Rob Jenkins from the University of York on the risks and development of artificial intelligence.</w:t>
      </w:r>
    </w:p>
    <w:p w14:paraId="50C9E021" w14:textId="6C93D1D5" w:rsidR="000E1E37" w:rsidRDefault="000E1E37" w:rsidP="000E1E37">
      <w:pPr>
        <w:rPr>
          <w:lang w:val="en-US"/>
        </w:rPr>
      </w:pPr>
      <w:r>
        <w:rPr>
          <w:lang w:val="en-US"/>
        </w:rPr>
        <w:t>Author: Katherine Jones</w:t>
      </w:r>
    </w:p>
    <w:p w14:paraId="76481726" w14:textId="28B0B059" w:rsidR="000E1E37" w:rsidRDefault="000E1E37" w:rsidP="000E1E37">
      <w:pPr>
        <w:pStyle w:val="Heading1"/>
        <w:rPr>
          <w:lang w:val="en-US"/>
        </w:rPr>
      </w:pPr>
      <w:r>
        <w:rPr>
          <w:lang w:val="en-US"/>
        </w:rPr>
        <w:t>Psychology In Action</w:t>
      </w:r>
    </w:p>
    <w:p w14:paraId="080E2FF1" w14:textId="50D06BF0" w:rsidR="000E1E37" w:rsidRDefault="000E1E37" w:rsidP="000E1E37">
      <w:pPr>
        <w:rPr>
          <w:lang w:val="en-US"/>
        </w:rPr>
      </w:pPr>
      <w:r>
        <w:rPr>
          <w:lang w:val="en-US"/>
        </w:rPr>
        <w:t>Page 23</w:t>
      </w:r>
    </w:p>
    <w:p w14:paraId="64755710" w14:textId="1DE23810" w:rsidR="000E1E37" w:rsidRDefault="000E1E37" w:rsidP="000E1E37">
      <w:pPr>
        <w:rPr>
          <w:lang w:val="en-US"/>
        </w:rPr>
      </w:pPr>
      <w:r w:rsidRPr="000E1E37">
        <w:rPr>
          <w:lang w:val="en-US"/>
        </w:rPr>
        <w:t>Explore and the pathway to becoming an assistant psychologist post-graduation, with a first-hand account from a University of York alumna and current NHS assistant psychology.</w:t>
      </w:r>
    </w:p>
    <w:p w14:paraId="7122DFD3" w14:textId="6F8236CC" w:rsidR="000E1E37" w:rsidRDefault="000E1E37" w:rsidP="000E1E37">
      <w:pPr>
        <w:rPr>
          <w:lang w:val="en-US"/>
        </w:rPr>
      </w:pPr>
      <w:r>
        <w:rPr>
          <w:lang w:val="en-US"/>
        </w:rPr>
        <w:t>Author: India Lings</w:t>
      </w:r>
    </w:p>
    <w:p w14:paraId="68465ABE" w14:textId="634E7062" w:rsidR="000E1E37" w:rsidRDefault="000E1E37" w:rsidP="000E1E37">
      <w:pPr>
        <w:pStyle w:val="Title"/>
        <w:rPr>
          <w:lang w:val="en-US"/>
        </w:rPr>
      </w:pPr>
      <w:r>
        <w:rPr>
          <w:lang w:val="en-US"/>
        </w:rPr>
        <w:t>Meet the team</w:t>
      </w:r>
    </w:p>
    <w:p w14:paraId="00ACACB9" w14:textId="7C96E6B9" w:rsidR="000E1E37" w:rsidRDefault="000E1E37" w:rsidP="000E1E37">
      <w:pPr>
        <w:pStyle w:val="Heading1"/>
        <w:rPr>
          <w:lang w:val="en-US"/>
        </w:rPr>
      </w:pPr>
      <w:r>
        <w:rPr>
          <w:lang w:val="en-US"/>
        </w:rPr>
        <w:t>Editor</w:t>
      </w:r>
    </w:p>
    <w:p w14:paraId="5525813D" w14:textId="5DB9E396" w:rsidR="000E1E37" w:rsidRDefault="000E1E37" w:rsidP="000E1E37">
      <w:pPr>
        <w:rPr>
          <w:lang w:val="en-US"/>
        </w:rPr>
      </w:pPr>
      <w:r>
        <w:rPr>
          <w:lang w:val="en-US"/>
        </w:rPr>
        <w:t>Katherine Jones</w:t>
      </w:r>
    </w:p>
    <w:p w14:paraId="66C3241C" w14:textId="0EFAC6DA" w:rsidR="000E1E37" w:rsidRDefault="000E1E37" w:rsidP="000E1E37">
      <w:pPr>
        <w:pStyle w:val="Heading1"/>
        <w:rPr>
          <w:lang w:val="en-US"/>
        </w:rPr>
      </w:pPr>
      <w:r>
        <w:rPr>
          <w:lang w:val="en-US"/>
        </w:rPr>
        <w:lastRenderedPageBreak/>
        <w:t>Psychology in Action Writer</w:t>
      </w:r>
    </w:p>
    <w:p w14:paraId="56CBDE1D" w14:textId="7655282E" w:rsidR="000E1E37" w:rsidRDefault="000E1E37" w:rsidP="000E1E37">
      <w:pPr>
        <w:rPr>
          <w:lang w:val="en-US"/>
        </w:rPr>
      </w:pPr>
      <w:r>
        <w:rPr>
          <w:lang w:val="en-US"/>
        </w:rPr>
        <w:t>India Lings</w:t>
      </w:r>
    </w:p>
    <w:p w14:paraId="0383CBE5" w14:textId="70E83DD2" w:rsidR="000E1E37" w:rsidRDefault="000E1E37" w:rsidP="000E1E37">
      <w:pPr>
        <w:pStyle w:val="Heading1"/>
        <w:rPr>
          <w:lang w:val="en-US"/>
        </w:rPr>
      </w:pPr>
      <w:r>
        <w:rPr>
          <w:lang w:val="en-US"/>
        </w:rPr>
        <w:t>Staff Supervisor</w:t>
      </w:r>
    </w:p>
    <w:p w14:paraId="3321C8F7" w14:textId="19E53DD5" w:rsidR="000E1E37" w:rsidRDefault="000E1E37" w:rsidP="000E1E37">
      <w:pPr>
        <w:rPr>
          <w:lang w:val="en-US"/>
        </w:rPr>
      </w:pPr>
      <w:r>
        <w:rPr>
          <w:lang w:val="en-US"/>
        </w:rPr>
        <w:t>Alex Reid</w:t>
      </w:r>
    </w:p>
    <w:p w14:paraId="6B1B6790" w14:textId="1B1C2260" w:rsidR="000E1E37" w:rsidRPr="000E1E37" w:rsidRDefault="000E1E37" w:rsidP="000E1E37">
      <w:pPr>
        <w:pStyle w:val="Heading1"/>
        <w:rPr>
          <w:lang w:val="en-US"/>
        </w:rPr>
      </w:pPr>
      <w:r>
        <w:rPr>
          <w:lang w:val="en-US"/>
        </w:rPr>
        <w:t>Write for PsychOut!</w:t>
      </w:r>
    </w:p>
    <w:p w14:paraId="1560E78A" w14:textId="77777777" w:rsidR="000E1E37" w:rsidRPr="000E1E37" w:rsidRDefault="000E1E37" w:rsidP="000E1E37">
      <w:pPr>
        <w:rPr>
          <w:lang w:val="en-US"/>
        </w:rPr>
      </w:pPr>
      <w:r w:rsidRPr="000E1E37">
        <w:rPr>
          <w:lang w:val="en-US"/>
        </w:rPr>
        <w:t xml:space="preserve">No writing experience is required! </w:t>
      </w:r>
    </w:p>
    <w:p w14:paraId="74D8CAE4" w14:textId="419F6616" w:rsidR="000E1E37" w:rsidRDefault="000E1E37" w:rsidP="000E1E37">
      <w:pPr>
        <w:rPr>
          <w:lang w:val="en-US"/>
        </w:rPr>
      </w:pPr>
      <w:r w:rsidRPr="000E1E37">
        <w:rPr>
          <w:lang w:val="en-US"/>
        </w:rPr>
        <w:t>Email us at psychout@york.ac.uk if you are interested, or have any questions or ideas for future issues!</w:t>
      </w:r>
    </w:p>
    <w:p w14:paraId="68121F96" w14:textId="180076DF" w:rsidR="000E1E37" w:rsidRDefault="000E1E37" w:rsidP="000E1E37">
      <w:pPr>
        <w:pStyle w:val="Heading1"/>
        <w:rPr>
          <w:lang w:val="en-US"/>
        </w:rPr>
      </w:pPr>
      <w:r>
        <w:rPr>
          <w:lang w:val="en-US"/>
        </w:rPr>
        <w:t>Disclaimer</w:t>
      </w:r>
    </w:p>
    <w:p w14:paraId="521FF8AE" w14:textId="77777777" w:rsidR="000E1E37" w:rsidRPr="000E1E37" w:rsidRDefault="000E1E37" w:rsidP="000E1E37">
      <w:pPr>
        <w:rPr>
          <w:lang w:val="en-US"/>
        </w:rPr>
      </w:pPr>
      <w:r w:rsidRPr="000E1E37">
        <w:rPr>
          <w:lang w:val="en-US"/>
        </w:rPr>
        <w:t>Please note, this magazine is written and edited by students of the Department of Psychology at the University of York. Views reflect the position of our individual writers and are not the official position of the University or Department.</w:t>
      </w:r>
    </w:p>
    <w:p w14:paraId="2F940640" w14:textId="77777777" w:rsidR="000E1E37" w:rsidRPr="000E1E37" w:rsidRDefault="000E1E37" w:rsidP="000E1E37">
      <w:pPr>
        <w:rPr>
          <w:lang w:val="en-US"/>
        </w:rPr>
      </w:pPr>
    </w:p>
    <w:p w14:paraId="110DA833" w14:textId="5CC09353" w:rsidR="000E1E37" w:rsidRDefault="000E1E37" w:rsidP="000E1E37">
      <w:pPr>
        <w:rPr>
          <w:lang w:val="en-US"/>
        </w:rPr>
      </w:pPr>
      <w:r w:rsidRPr="000E1E37">
        <w:rPr>
          <w:lang w:val="en-US"/>
        </w:rPr>
        <w:t>PsychOut does not own any of the images in this publication, all rights belong to the respective owners and Canva.</w:t>
      </w:r>
    </w:p>
    <w:p w14:paraId="627F8019" w14:textId="782F241B" w:rsidR="000E1E37" w:rsidRDefault="000E1E37" w:rsidP="000E1E37">
      <w:pPr>
        <w:rPr>
          <w:lang w:val="en-US"/>
        </w:rPr>
      </w:pPr>
      <w:r>
        <w:rPr>
          <w:lang w:val="en-US"/>
        </w:rPr>
        <w:t>J</w:t>
      </w:r>
      <w:r w:rsidRPr="000E1E37">
        <w:rPr>
          <w:lang w:val="en-US"/>
        </w:rPr>
        <w:t xml:space="preserve">oin us on </w:t>
      </w:r>
      <w:r>
        <w:rPr>
          <w:lang w:val="en-US"/>
        </w:rPr>
        <w:t>BlueSky</w:t>
      </w:r>
      <w:r w:rsidRPr="000E1E37">
        <w:rPr>
          <w:lang w:val="en-US"/>
        </w:rPr>
        <w:t xml:space="preserve"> @psychoutyork.bsky.social</w:t>
      </w:r>
    </w:p>
    <w:p w14:paraId="7FB48A5B" w14:textId="4FC1AD4B" w:rsidR="000E1E37" w:rsidRDefault="000E1E37" w:rsidP="000E1E37">
      <w:pPr>
        <w:pStyle w:val="Title"/>
        <w:rPr>
          <w:lang w:val="en-US"/>
        </w:rPr>
      </w:pPr>
      <w:r>
        <w:rPr>
          <w:lang w:val="en-US"/>
        </w:rPr>
        <w:t>Editors Note</w:t>
      </w:r>
    </w:p>
    <w:p w14:paraId="1330676F" w14:textId="77777777" w:rsidR="000E1E37" w:rsidRPr="000E1E37" w:rsidRDefault="000E1E37" w:rsidP="000E1E37">
      <w:pPr>
        <w:rPr>
          <w:lang w:val="en-US"/>
        </w:rPr>
      </w:pPr>
      <w:r w:rsidRPr="000E1E37">
        <w:rPr>
          <w:lang w:val="en-US"/>
        </w:rPr>
        <w:t xml:space="preserve">This issue covers topics related to artificial intelligence (AI). A divisive and highly relevant topic in our current world, AI development seems to be the forefront of humanities future. This issue discusses topics such as AI companionship, applications to mental health &amp; healthcare, and the risks of continued technological development. </w:t>
      </w:r>
    </w:p>
    <w:p w14:paraId="42FCBEB4" w14:textId="77777777" w:rsidR="000E1E37" w:rsidRPr="000E1E37" w:rsidRDefault="000E1E37" w:rsidP="000E1E37">
      <w:pPr>
        <w:rPr>
          <w:lang w:val="en-US"/>
        </w:rPr>
      </w:pPr>
    </w:p>
    <w:p w14:paraId="752CCDC3" w14:textId="77777777" w:rsidR="000E1E37" w:rsidRPr="000E1E37" w:rsidRDefault="000E1E37" w:rsidP="000E1E37">
      <w:pPr>
        <w:rPr>
          <w:lang w:val="en-US"/>
        </w:rPr>
      </w:pPr>
      <w:r w:rsidRPr="000E1E37">
        <w:rPr>
          <w:lang w:val="en-US"/>
        </w:rPr>
        <w:t xml:space="preserve">I would like to take the time to thank all of our student authors who contributed wonderful feature articles, Rob Jenkins for taking the time to partake in an incredibly thought-provoking interview, and the staff supervisor of PsychOut, Alex Reid, for his continued support. </w:t>
      </w:r>
    </w:p>
    <w:p w14:paraId="52DEB1E4" w14:textId="77777777" w:rsidR="000E1E37" w:rsidRPr="000E1E37" w:rsidRDefault="000E1E37" w:rsidP="000E1E37">
      <w:pPr>
        <w:rPr>
          <w:lang w:val="en-US"/>
        </w:rPr>
      </w:pPr>
    </w:p>
    <w:p w14:paraId="445B6200" w14:textId="77777777" w:rsidR="000E1E37" w:rsidRPr="000E1E37" w:rsidRDefault="000E1E37" w:rsidP="000E1E37">
      <w:pPr>
        <w:rPr>
          <w:lang w:val="en-US"/>
        </w:rPr>
      </w:pPr>
      <w:r w:rsidRPr="000E1E37">
        <w:rPr>
          <w:lang w:val="en-US"/>
        </w:rPr>
        <w:lastRenderedPageBreak/>
        <w:t>I absolutely love working on this publication and I hope you enjoy reading this issue! Make sure to stay tuned for future publications! Please note, an accessible version of this issue, full citations, along with previous publications are available online.</w:t>
      </w:r>
    </w:p>
    <w:p w14:paraId="00CB829B" w14:textId="77777777" w:rsidR="000E1E37" w:rsidRPr="000E1E37" w:rsidRDefault="000E1E37" w:rsidP="000E1E37">
      <w:pPr>
        <w:rPr>
          <w:lang w:val="en-US"/>
        </w:rPr>
      </w:pPr>
    </w:p>
    <w:p w14:paraId="34497612" w14:textId="1A5E174E" w:rsidR="000E1E37" w:rsidRDefault="000E1E37" w:rsidP="000E1E37">
      <w:pPr>
        <w:rPr>
          <w:lang w:val="en-US"/>
        </w:rPr>
      </w:pPr>
      <w:r w:rsidRPr="000E1E37">
        <w:rPr>
          <w:lang w:val="en-US"/>
        </w:rPr>
        <w:t>Katherine Jones - PsychOut Editor</w:t>
      </w:r>
    </w:p>
    <w:p w14:paraId="64953A3E" w14:textId="074B9FCF" w:rsidR="000E1E37" w:rsidRDefault="000E1E37" w:rsidP="000E1E37">
      <w:pPr>
        <w:pStyle w:val="Heading1"/>
        <w:rPr>
          <w:lang w:val="en-US"/>
        </w:rPr>
      </w:pPr>
      <w:r>
        <w:rPr>
          <w:lang w:val="en-US"/>
        </w:rPr>
        <w:t>Content Warning</w:t>
      </w:r>
    </w:p>
    <w:p w14:paraId="25FBFA74" w14:textId="786A8F93" w:rsidR="000E1E37" w:rsidRDefault="000E1E37" w:rsidP="000E1E37">
      <w:pPr>
        <w:rPr>
          <w:lang w:val="en-US"/>
        </w:rPr>
      </w:pPr>
      <w:r w:rsidRPr="000E1E37">
        <w:rPr>
          <w:lang w:val="en-US"/>
        </w:rPr>
        <w:t>The following issue contains discussions on potentially sensitive topics, reader discretion is advised. Articles discuss topics such as mental health, sensitive ethical dilemmas, morality, relationships, and therapy.</w:t>
      </w:r>
    </w:p>
    <w:p w14:paraId="12CB968F" w14:textId="5F56E1B8" w:rsidR="000E1E37" w:rsidRDefault="000E1E37" w:rsidP="000E1E37">
      <w:pPr>
        <w:pStyle w:val="Heading1"/>
        <w:rPr>
          <w:lang w:val="en-US"/>
        </w:rPr>
      </w:pPr>
      <w:r>
        <w:rPr>
          <w:lang w:val="en-US"/>
        </w:rPr>
        <w:t>Social Media</w:t>
      </w:r>
    </w:p>
    <w:p w14:paraId="593758F7" w14:textId="69E0D40E" w:rsidR="000E1E37" w:rsidRDefault="000E1E37" w:rsidP="000E1E37">
      <w:pPr>
        <w:rPr>
          <w:lang w:val="en-US"/>
        </w:rPr>
      </w:pPr>
      <w:r w:rsidRPr="000E1E37">
        <w:rPr>
          <w:lang w:val="en-US"/>
        </w:rPr>
        <w:t>We have recently transitioned our social media profile to BlueSky. This is an exciting new opportunity &amp; we hope to connect with many of you on the platform. Follow us @psychoutyork.bsky.social to stay up to date with PsychOut!</w:t>
      </w:r>
    </w:p>
    <w:p w14:paraId="73E7B8FF" w14:textId="4E467AEB" w:rsidR="000E1E37" w:rsidRDefault="000E1E37" w:rsidP="000E1E37">
      <w:pPr>
        <w:pStyle w:val="Heading1"/>
        <w:rPr>
          <w:lang w:val="en-US"/>
        </w:rPr>
      </w:pPr>
      <w:r>
        <w:rPr>
          <w:lang w:val="en-US"/>
        </w:rPr>
        <w:t>Past PsychOut Issues</w:t>
      </w:r>
    </w:p>
    <w:p w14:paraId="2CC63E9B" w14:textId="77777777" w:rsidR="000E1E37" w:rsidRPr="000E1E37" w:rsidRDefault="000E1E37" w:rsidP="000E1E37">
      <w:pPr>
        <w:rPr>
          <w:lang w:val="en-US"/>
        </w:rPr>
      </w:pPr>
      <w:r w:rsidRPr="000E1E37">
        <w:rPr>
          <w:lang w:val="en-US"/>
        </w:rPr>
        <w:t>Find past issues of PsychOut, references, and accessible publications at:</w:t>
      </w:r>
    </w:p>
    <w:p w14:paraId="2202DA15" w14:textId="21267C84" w:rsidR="000E1E37" w:rsidRDefault="000E1E37" w:rsidP="000E1E37">
      <w:pPr>
        <w:rPr>
          <w:lang w:val="en-US"/>
        </w:rPr>
      </w:pPr>
      <w:hyperlink r:id="rId4" w:history="1">
        <w:r w:rsidRPr="005200B7">
          <w:rPr>
            <w:rStyle w:val="Hyperlink"/>
            <w:lang w:val="en-US"/>
          </w:rPr>
          <w:t>https://www.york.ac.uk/psychology/news-and-events/psychoutstudentmagazine/</w:t>
        </w:r>
      </w:hyperlink>
    </w:p>
    <w:p w14:paraId="78E1AC13" w14:textId="49A034A1" w:rsidR="000E1E37" w:rsidRDefault="000E1E37" w:rsidP="000E1E37">
      <w:pPr>
        <w:pStyle w:val="Title"/>
        <w:rPr>
          <w:lang w:val="en-US"/>
        </w:rPr>
      </w:pPr>
      <w:r>
        <w:rPr>
          <w:lang w:val="en-US"/>
        </w:rPr>
        <w:t>Feature Articles</w:t>
      </w:r>
    </w:p>
    <w:p w14:paraId="30F9D264" w14:textId="77777777" w:rsidR="000E1E37" w:rsidRPr="000E1E37" w:rsidRDefault="000E1E37" w:rsidP="000E1E37">
      <w:pPr>
        <w:rPr>
          <w:lang w:val="en-US"/>
        </w:rPr>
      </w:pPr>
      <w:r w:rsidRPr="000E1E37">
        <w:rPr>
          <w:lang w:val="en-US"/>
        </w:rPr>
        <w:t>Page 05 - can ai become a model of human language processing?</w:t>
      </w:r>
    </w:p>
    <w:p w14:paraId="70CEA525" w14:textId="3A78205C" w:rsidR="000E1E37" w:rsidRPr="000E1E37" w:rsidRDefault="000E1E37" w:rsidP="005D19D6">
      <w:pPr>
        <w:ind w:firstLine="720"/>
        <w:rPr>
          <w:lang w:val="en-US"/>
        </w:rPr>
      </w:pPr>
      <w:r>
        <w:rPr>
          <w:lang w:val="en-US"/>
        </w:rPr>
        <w:t>Z</w:t>
      </w:r>
      <w:r w:rsidRPr="000E1E37">
        <w:rPr>
          <w:lang w:val="en-US"/>
        </w:rPr>
        <w:t xml:space="preserve">ahra </w:t>
      </w:r>
      <w:r>
        <w:rPr>
          <w:lang w:val="en-US"/>
        </w:rPr>
        <w:t>K</w:t>
      </w:r>
      <w:r w:rsidRPr="000E1E37">
        <w:rPr>
          <w:lang w:val="en-US"/>
        </w:rPr>
        <w:t>hairunnisa</w:t>
      </w:r>
    </w:p>
    <w:p w14:paraId="42A26B30" w14:textId="6EBB58FE" w:rsidR="000E1E37" w:rsidRPr="000E1E37" w:rsidRDefault="000E1E37" w:rsidP="000E1E37">
      <w:pPr>
        <w:rPr>
          <w:lang w:val="en-US"/>
        </w:rPr>
      </w:pPr>
      <w:r>
        <w:rPr>
          <w:lang w:val="en-US"/>
        </w:rPr>
        <w:t>P</w:t>
      </w:r>
      <w:r w:rsidRPr="000E1E37">
        <w:rPr>
          <w:lang w:val="en-US"/>
        </w:rPr>
        <w:t>age 09 - AI Within psychology: what does the future look like</w:t>
      </w:r>
    </w:p>
    <w:p w14:paraId="58942E5F" w14:textId="6AAE6E1C" w:rsidR="000E1E37" w:rsidRDefault="000E1E37" w:rsidP="005D19D6">
      <w:pPr>
        <w:ind w:firstLine="720"/>
        <w:rPr>
          <w:lang w:val="en-US"/>
        </w:rPr>
      </w:pPr>
      <w:r w:rsidRPr="000E1E37">
        <w:rPr>
          <w:lang w:val="en-US"/>
        </w:rPr>
        <w:t xml:space="preserve">Gabriel </w:t>
      </w:r>
      <w:r>
        <w:rPr>
          <w:lang w:val="en-US"/>
        </w:rPr>
        <w:t>W</w:t>
      </w:r>
      <w:r w:rsidRPr="000E1E37">
        <w:rPr>
          <w:lang w:val="en-US"/>
        </w:rPr>
        <w:t>illis</w:t>
      </w:r>
    </w:p>
    <w:p w14:paraId="43A85EB5" w14:textId="0821ECE3" w:rsidR="000E1E37" w:rsidRPr="000E1E37" w:rsidRDefault="000E1E37" w:rsidP="000E1E37">
      <w:pPr>
        <w:rPr>
          <w:lang w:val="en-US"/>
        </w:rPr>
      </w:pPr>
      <w:r w:rsidRPr="000E1E37">
        <w:rPr>
          <w:lang w:val="en-US"/>
        </w:rPr>
        <w:t xml:space="preserve">Page 18 - </w:t>
      </w:r>
      <w:r>
        <w:rPr>
          <w:lang w:val="en-US"/>
        </w:rPr>
        <w:t>U</w:t>
      </w:r>
      <w:r w:rsidRPr="000E1E37">
        <w:rPr>
          <w:lang w:val="en-US"/>
        </w:rPr>
        <w:t xml:space="preserve">sing </w:t>
      </w:r>
      <w:r>
        <w:rPr>
          <w:lang w:val="en-US"/>
        </w:rPr>
        <w:t>AI</w:t>
      </w:r>
      <w:r w:rsidRPr="000E1E37">
        <w:rPr>
          <w:lang w:val="en-US"/>
        </w:rPr>
        <w:t xml:space="preserve"> to close the gaps in hearing aid quality</w:t>
      </w:r>
    </w:p>
    <w:p w14:paraId="4396638A" w14:textId="3E516961" w:rsidR="000E1E37" w:rsidRPr="000E1E37" w:rsidRDefault="000E1E37" w:rsidP="005D19D6">
      <w:pPr>
        <w:ind w:firstLine="720"/>
        <w:rPr>
          <w:lang w:val="en-US"/>
        </w:rPr>
      </w:pPr>
      <w:r>
        <w:rPr>
          <w:lang w:val="en-US"/>
        </w:rPr>
        <w:t>G</w:t>
      </w:r>
      <w:r w:rsidRPr="000E1E37">
        <w:rPr>
          <w:lang w:val="en-US"/>
        </w:rPr>
        <w:t xml:space="preserve">race </w:t>
      </w:r>
      <w:r>
        <w:rPr>
          <w:lang w:val="en-US"/>
        </w:rPr>
        <w:t>D</w:t>
      </w:r>
      <w:r w:rsidRPr="000E1E37">
        <w:rPr>
          <w:lang w:val="en-US"/>
        </w:rPr>
        <w:t>onaldson</w:t>
      </w:r>
    </w:p>
    <w:p w14:paraId="7B758F27" w14:textId="5BAE97EC" w:rsidR="000E1E37" w:rsidRPr="000E1E37" w:rsidRDefault="000E1E37" w:rsidP="000E1E37">
      <w:pPr>
        <w:rPr>
          <w:lang w:val="en-US"/>
        </w:rPr>
      </w:pPr>
      <w:r w:rsidRPr="000E1E37">
        <w:rPr>
          <w:lang w:val="en-US"/>
        </w:rPr>
        <w:t xml:space="preserve">Page 21 </w:t>
      </w:r>
      <w:r w:rsidR="005D19D6">
        <w:rPr>
          <w:lang w:val="en-US"/>
        </w:rPr>
        <w:t>–</w:t>
      </w:r>
      <w:r w:rsidRPr="000E1E37">
        <w:rPr>
          <w:lang w:val="en-US"/>
        </w:rPr>
        <w:t xml:space="preserve"> </w:t>
      </w:r>
      <w:r>
        <w:rPr>
          <w:lang w:val="en-US"/>
        </w:rPr>
        <w:t>A</w:t>
      </w:r>
      <w:r w:rsidR="005D19D6">
        <w:rPr>
          <w:lang w:val="en-US"/>
        </w:rPr>
        <w:t>I: A replacement for human companionship?</w:t>
      </w:r>
    </w:p>
    <w:p w14:paraId="6801CC31" w14:textId="2EA77905" w:rsidR="000E1E37" w:rsidRPr="000E1E37" w:rsidRDefault="005D19D6" w:rsidP="005D19D6">
      <w:pPr>
        <w:ind w:firstLine="720"/>
        <w:rPr>
          <w:lang w:val="en-US"/>
        </w:rPr>
      </w:pPr>
      <w:r>
        <w:rPr>
          <w:lang w:val="en-US"/>
        </w:rPr>
        <w:t>Sofia Co</w:t>
      </w:r>
    </w:p>
    <w:p w14:paraId="28036BEA" w14:textId="77777777" w:rsidR="000E1E37" w:rsidRPr="000E1E37" w:rsidRDefault="000E1E37" w:rsidP="000E1E37">
      <w:pPr>
        <w:rPr>
          <w:lang w:val="en-US"/>
        </w:rPr>
      </w:pPr>
    </w:p>
    <w:p w14:paraId="264FAA01" w14:textId="77777777" w:rsidR="000E1E37" w:rsidRPr="000E1E37" w:rsidRDefault="000E1E37" w:rsidP="000E1E37">
      <w:pPr>
        <w:rPr>
          <w:lang w:val="en-US"/>
        </w:rPr>
      </w:pPr>
    </w:p>
    <w:p w14:paraId="5939B277" w14:textId="525CE412" w:rsidR="000E1E37" w:rsidRDefault="000E1E37" w:rsidP="000E1E37">
      <w:pPr>
        <w:rPr>
          <w:lang w:val="en-US"/>
        </w:rPr>
      </w:pPr>
      <w:r w:rsidRPr="000E1E37">
        <w:rPr>
          <w:lang w:val="en-US"/>
        </w:rPr>
        <w:lastRenderedPageBreak/>
        <w:t xml:space="preserve">Page 23 - </w:t>
      </w:r>
      <w:r>
        <w:rPr>
          <w:lang w:val="en-US"/>
        </w:rPr>
        <w:t>Psychology in  action: my journey to becoming an assistant psychologist</w:t>
      </w:r>
    </w:p>
    <w:p w14:paraId="0048DC0A" w14:textId="50A65643" w:rsidR="000E1E37" w:rsidRPr="000E1E37" w:rsidRDefault="000E1E37" w:rsidP="005D19D6">
      <w:pPr>
        <w:ind w:firstLine="720"/>
        <w:rPr>
          <w:lang w:val="en-US"/>
        </w:rPr>
      </w:pPr>
      <w:r>
        <w:rPr>
          <w:lang w:val="en-US"/>
        </w:rPr>
        <w:t>India Lings</w:t>
      </w:r>
    </w:p>
    <w:p w14:paraId="062E1BD1" w14:textId="23DAFECC" w:rsidR="000E1E37" w:rsidRPr="000E1E37" w:rsidRDefault="000E1E37" w:rsidP="000E1E37">
      <w:pPr>
        <w:rPr>
          <w:lang w:val="en-US"/>
        </w:rPr>
      </w:pPr>
      <w:r>
        <w:rPr>
          <w:lang w:val="en-US"/>
        </w:rPr>
        <w:t>P</w:t>
      </w:r>
      <w:r w:rsidRPr="000E1E37">
        <w:rPr>
          <w:lang w:val="en-US"/>
        </w:rPr>
        <w:t>age 28 - Am I talking to a human?</w:t>
      </w:r>
    </w:p>
    <w:p w14:paraId="627F4B6A" w14:textId="236D9A20" w:rsidR="000E1E37" w:rsidRPr="000E1E37" w:rsidRDefault="000E1E37" w:rsidP="005D19D6">
      <w:pPr>
        <w:ind w:firstLine="720"/>
        <w:rPr>
          <w:lang w:val="en-US"/>
        </w:rPr>
      </w:pPr>
      <w:r w:rsidRPr="000E1E37">
        <w:rPr>
          <w:lang w:val="en-US"/>
        </w:rPr>
        <w:t>Emma Thompson</w:t>
      </w:r>
    </w:p>
    <w:p w14:paraId="487CFD7B" w14:textId="738FD3BE" w:rsidR="000E1E37" w:rsidRPr="000E1E37" w:rsidRDefault="000E1E37" w:rsidP="000E1E37">
      <w:pPr>
        <w:rPr>
          <w:lang w:val="en-US"/>
        </w:rPr>
      </w:pPr>
      <w:r w:rsidRPr="000E1E37">
        <w:rPr>
          <w:lang w:val="en-US"/>
        </w:rPr>
        <w:t>Page 31 - Burning in Prometheus’ fire</w:t>
      </w:r>
    </w:p>
    <w:p w14:paraId="5C74BAB7" w14:textId="2D045332" w:rsidR="000E1E37" w:rsidRDefault="000E1E37" w:rsidP="005D19D6">
      <w:pPr>
        <w:ind w:firstLine="720"/>
        <w:rPr>
          <w:lang w:val="en-US"/>
        </w:rPr>
      </w:pPr>
      <w:r>
        <w:rPr>
          <w:lang w:val="en-US"/>
        </w:rPr>
        <w:t>H</w:t>
      </w:r>
      <w:r w:rsidRPr="000E1E37">
        <w:rPr>
          <w:lang w:val="en-US"/>
        </w:rPr>
        <w:t xml:space="preserve">ope </w:t>
      </w:r>
      <w:r w:rsidR="005D19D6">
        <w:rPr>
          <w:lang w:val="en-US"/>
        </w:rPr>
        <w:t>B</w:t>
      </w:r>
      <w:r w:rsidRPr="000E1E37">
        <w:rPr>
          <w:lang w:val="en-US"/>
        </w:rPr>
        <w:t>rooks-simpson</w:t>
      </w:r>
    </w:p>
    <w:p w14:paraId="28F3CA33" w14:textId="459F8A8C" w:rsidR="005D19D6" w:rsidRDefault="005D19D6" w:rsidP="000E1E37">
      <w:pPr>
        <w:rPr>
          <w:lang w:val="en-US"/>
        </w:rPr>
      </w:pPr>
      <w:r>
        <w:rPr>
          <w:lang w:val="en-US"/>
        </w:rPr>
        <w:t>Page 33 – AI friends: Can they truly replace human companionship?</w:t>
      </w:r>
    </w:p>
    <w:p w14:paraId="625D21BC" w14:textId="593C76F9" w:rsidR="005D19D6" w:rsidRDefault="005D19D6" w:rsidP="005D19D6">
      <w:pPr>
        <w:ind w:firstLine="720"/>
        <w:rPr>
          <w:lang w:val="en-US"/>
        </w:rPr>
      </w:pPr>
      <w:r>
        <w:rPr>
          <w:lang w:val="en-US"/>
        </w:rPr>
        <w:t>Dora Ulu</w:t>
      </w:r>
    </w:p>
    <w:p w14:paraId="52AFF582" w14:textId="2C983090" w:rsidR="0048219C" w:rsidRDefault="0048219C" w:rsidP="0048219C">
      <w:pPr>
        <w:pStyle w:val="Title"/>
        <w:rPr>
          <w:lang w:val="en-US"/>
        </w:rPr>
      </w:pPr>
      <w:r>
        <w:rPr>
          <w:lang w:val="en-US"/>
        </w:rPr>
        <w:t>Can AI become a model of human language processing</w:t>
      </w:r>
    </w:p>
    <w:p w14:paraId="3E8C2CBC" w14:textId="515E8E0E" w:rsidR="0048219C" w:rsidRDefault="0048219C" w:rsidP="0048219C">
      <w:pPr>
        <w:pStyle w:val="Subtitle"/>
        <w:rPr>
          <w:lang w:val="en-US"/>
        </w:rPr>
      </w:pPr>
      <w:r>
        <w:rPr>
          <w:lang w:val="en-US"/>
        </w:rPr>
        <w:t>Written by Zahra Khairunnisa</w:t>
      </w:r>
    </w:p>
    <w:p w14:paraId="4D69A914" w14:textId="2108ABB3" w:rsidR="0048219C" w:rsidRDefault="0048219C" w:rsidP="0048219C">
      <w:pPr>
        <w:rPr>
          <w:lang w:val="en-US"/>
        </w:rPr>
      </w:pPr>
      <w:r w:rsidRPr="0048219C">
        <w:rPr>
          <w:lang w:val="en-US"/>
        </w:rPr>
        <w:t>Artificial Intelligence (AI) is ever-increasingly advancing. Aside from helping students with their assignments, AI is becoming useful for scientists in researching human functions. Some AI models have been used to investigate vision (Cadena et al., 2019) and hearing (Kell et al., 2018). But what about higher cognitive functions like language? A subset of AI called a Large Language Model (LLM) uses a deep learning algorithm and is trained on vast amounts of text data, allowing it to understand and generate human language. Perhaps the most well-known example of a LLM is ChatGPT.</w:t>
      </w:r>
    </w:p>
    <w:p w14:paraId="554B1596" w14:textId="47FB029E" w:rsidR="0048219C" w:rsidRPr="0048219C" w:rsidRDefault="0048219C" w:rsidP="0048219C">
      <w:pPr>
        <w:rPr>
          <w:lang w:val="en-US"/>
        </w:rPr>
      </w:pPr>
      <w:r w:rsidRPr="0048219C">
        <w:rPr>
          <w:lang w:val="en-US"/>
        </w:rPr>
        <w:t>If you have used ChatGPT, you have probably noticed how eerily good it is at understanding and producing text, almost as if a human is on the other side of the screen. Potentially, like in vision and hearing research, AI models can inform researchers about the processes happening in the brain’s language network. A growing body of evidence suggests this might be the case.</w:t>
      </w:r>
    </w:p>
    <w:p w14:paraId="5DD6B83C" w14:textId="2F1986BA" w:rsidR="0048219C" w:rsidRPr="0048219C" w:rsidRDefault="0048219C" w:rsidP="0048219C">
      <w:pPr>
        <w:rPr>
          <w:lang w:val="en-US"/>
        </w:rPr>
      </w:pPr>
      <w:r w:rsidRPr="0048219C">
        <w:rPr>
          <w:lang w:val="en-US"/>
        </w:rPr>
        <w:t>One intriguing finding comes from Schrimpf et al. (2021) where they had human neural data in the form of fMRI (Functional Magnetic Resonance Imaging) and ECoG (Electrocorticography) when participants were reading and listening to sentences.</w:t>
      </w:r>
      <w:r>
        <w:rPr>
          <w:lang w:val="en-US"/>
        </w:rPr>
        <w:t xml:space="preserve"> </w:t>
      </w:r>
      <w:r w:rsidRPr="0048219C">
        <w:rPr>
          <w:lang w:val="en-US"/>
        </w:rPr>
        <w:t>They then analysed 43 different AI models in terms of how good they are at predicting these human responses when given the same stimuli. They found that one AI model (GPT-2) constantly outperformed other models at predicting these data, up to the point where the model’s prediction and the actual data from humans became nearly indistinguishable. They also identified one feature contributing to this superior performance: next-word prediction.</w:t>
      </w:r>
    </w:p>
    <w:p w14:paraId="2F3E25EB" w14:textId="0152513C" w:rsidR="0048219C" w:rsidRPr="0048219C" w:rsidRDefault="0048219C" w:rsidP="0048219C">
      <w:pPr>
        <w:rPr>
          <w:lang w:val="en-US"/>
        </w:rPr>
      </w:pPr>
      <w:r w:rsidRPr="0048219C">
        <w:rPr>
          <w:lang w:val="en-US"/>
        </w:rPr>
        <w:lastRenderedPageBreak/>
        <w:t>Indeed, GPT was trained on massive amounts of data (practically any text available on the internet), and from this learned what words are likely to come next based on the previous string of words, thus becoming very sophisticated at next-word prediction (Yenduri et al., 2023). If there is a convergence between an AI and human data when processing language, and the driver of this convergence is the AI's ability to predict the next word, it suggests that human language processing may also be working based on prediction.</w:t>
      </w:r>
    </w:p>
    <w:p w14:paraId="45892834" w14:textId="7E416DAD" w:rsidR="0048219C" w:rsidRDefault="0048219C" w:rsidP="0048219C">
      <w:pPr>
        <w:rPr>
          <w:lang w:val="en-US"/>
        </w:rPr>
      </w:pPr>
      <w:r w:rsidRPr="0048219C">
        <w:rPr>
          <w:lang w:val="en-US"/>
        </w:rPr>
        <w:t>There is evidence which supports this prediction processing hypothesis. Using Event-Related Potentials (ERPs), Kutas &amp; Hillyard (1980) show an increase of negative potential in the brain around 400ms after a sentence containing a semantic violation (e.g., ‘he took a sip from the transmitter’) was presented. This phenomenon (called the N400 response) does not happen if the word matches the participant’s prediction, suggesting that the language network is being informed about the next likely word, resulting in “surprise” when an unexpected word is encountered (Kutas &amp; Federmeier, 2011).</w:t>
      </w:r>
    </w:p>
    <w:p w14:paraId="6EEFD905" w14:textId="0B35B378" w:rsidR="0048219C" w:rsidRPr="0048219C" w:rsidRDefault="0048219C" w:rsidP="0048219C">
      <w:pPr>
        <w:rPr>
          <w:lang w:val="en-US"/>
        </w:rPr>
      </w:pPr>
      <w:r w:rsidRPr="0048219C">
        <w:rPr>
          <w:lang w:val="en-US"/>
        </w:rPr>
        <w:t>Furthermore, conditions with impaired language processing such as Developmental Language Disorder (DLD) are associated with reduced N400 response, implying the importance of prediction when processing language (Jones &amp; Westermann, 2021). However, these studies have been criticised since they only compare expected vs. unexpected words in a sentence instead of using natural stimuli like a continuous story, potentially encouraging prediction and thus exaggerating the role of prediction in language processing (Heilbron et al., 2019).</w:t>
      </w:r>
    </w:p>
    <w:p w14:paraId="68CCD3AE" w14:textId="026581EB" w:rsidR="0048219C" w:rsidRDefault="0048219C" w:rsidP="0048219C">
      <w:pPr>
        <w:rPr>
          <w:lang w:val="en-US"/>
        </w:rPr>
      </w:pPr>
      <w:r w:rsidRPr="0048219C">
        <w:rPr>
          <w:lang w:val="en-US"/>
        </w:rPr>
        <w:t>Thus, Heilbron et al. (2019) took brain recordings from participants as they passively heard a story to determine whether the N400 response still occurred under these conditions. Additionally, they compared the goodness-of-fit to the human data from 3 models: GPT-2 (considers the entire sentence context when making predictions), Trigram (only considers the last 2 words), and a model which does not make predictions. The authors found an N400 response and the GPT model best fit the neural data. This suggests 2 things: 1) prediction still happens even with natural stimuli, supporting its importance in language processing, and 2) prediction of an upcoming word is based on the broad context of a language input, not just the last few preceding words.</w:t>
      </w:r>
    </w:p>
    <w:p w14:paraId="5FA88772" w14:textId="5499977F" w:rsidR="0048219C" w:rsidRPr="0048219C" w:rsidRDefault="0048219C" w:rsidP="0048219C">
      <w:pPr>
        <w:rPr>
          <w:lang w:val="en-US"/>
        </w:rPr>
      </w:pPr>
      <w:r w:rsidRPr="0048219C">
        <w:rPr>
          <w:lang w:val="en-US"/>
        </w:rPr>
        <w:t xml:space="preserve">Similar findings have also been found by Michaelov et al. (2024). Overall, this highlights how AI models, like GPT, can be useful for developing and testing hypotheses regarding human language processing. </w:t>
      </w:r>
    </w:p>
    <w:p w14:paraId="275916AF" w14:textId="2355C106" w:rsidR="0048219C" w:rsidRPr="0048219C" w:rsidRDefault="0048219C" w:rsidP="0048219C">
      <w:pPr>
        <w:rPr>
          <w:lang w:val="en-US"/>
        </w:rPr>
      </w:pPr>
      <w:r w:rsidRPr="0048219C">
        <w:rPr>
          <w:lang w:val="en-US"/>
        </w:rPr>
        <w:t xml:space="preserve">Using AI to investigate human language opens a breadth of possibilities. Unlike vision and hearing, language is an ability unique to humans. Consequently, researchers in this area have never had the benefits of animal models they can probe and experiment on. </w:t>
      </w:r>
    </w:p>
    <w:p w14:paraId="04B03FFD" w14:textId="1FC7F1F2" w:rsidR="0048219C" w:rsidRDefault="0048219C" w:rsidP="0048219C">
      <w:pPr>
        <w:rPr>
          <w:lang w:val="en-US"/>
        </w:rPr>
      </w:pPr>
      <w:r w:rsidRPr="0048219C">
        <w:rPr>
          <w:lang w:val="en-US"/>
        </w:rPr>
        <w:lastRenderedPageBreak/>
        <w:t>However, AI models, as Waldrop (2024) puts it, can serve as an “electronic lab rat”. Researchers can, for example, remove some aspects of its function to see how that would impact the model’s performance (an experiment that would otherwise be unethical if done to humans). Changes to functions that cause the model to be worse at predicting human neural data may therefore be important for human language processing. Thus, using AI models, we can understand more about the features critical for processing language and whether impairments to those features are potentially responsible for conditions like DLD.</w:t>
      </w:r>
    </w:p>
    <w:p w14:paraId="040AD543" w14:textId="4BD02711" w:rsidR="0048219C" w:rsidRDefault="0048219C" w:rsidP="0048219C">
      <w:pPr>
        <w:rPr>
          <w:lang w:val="en-US"/>
        </w:rPr>
      </w:pPr>
      <w:r w:rsidRPr="0048219C">
        <w:rPr>
          <w:lang w:val="en-US"/>
        </w:rPr>
        <w:t>Nonetheless, just because AI models are good at mirroring human data does not mean it is a perfect model of human language processing. For one, the language network does not exist in a vacuum, it works with other areas of the brain during speech comprehension. To illustrate, a network called the Theory of Mind activates when we are thinking about the mental states of ourselves and others, and the language network recruits this when processing things like sarcasm, where we often have to infer the speaker’s mental state (Fedorenko et al., 2024). Beyond language, AI models like GPT do not seem to possess other cognitive abilities like Theory of Mind, which is unsurprising given that they are not meant to resemble the human brain. So, if it were to become a model of the language network, there would be some areas that an AI cannot account for, such as how the language network works together with other brain regions.</w:t>
      </w:r>
    </w:p>
    <w:p w14:paraId="06B244BB" w14:textId="7B6AAB4D" w:rsidR="0048219C" w:rsidRDefault="0048219C" w:rsidP="0048219C">
      <w:pPr>
        <w:rPr>
          <w:lang w:val="en-US"/>
        </w:rPr>
      </w:pPr>
      <w:r w:rsidRPr="0048219C">
        <w:rPr>
          <w:lang w:val="en-US"/>
        </w:rPr>
        <w:t>To conclude, some evidence shows that AI models can mirror human data in language comprehension tasks. It seems this convergence is driven by the model’s ability to make next-word predictions, implying that the human brain also works on predictive processing when comprehending language. AI models are useful for hypothesis testing and as an “electronic lab rat” that scientists can probe to reveal attributes important for processing language. However, AI models cannot account for all of the language network’s features, as they lack other cognitive functions that contribute to language comprehension. AI can certainly open new avenues for language research, but care should still be taken when interpreting findings to prevent exaggerated claims.</w:t>
      </w:r>
    </w:p>
    <w:p w14:paraId="546A6A3B" w14:textId="170390C7" w:rsidR="0048219C" w:rsidRDefault="0048219C" w:rsidP="0048219C">
      <w:pPr>
        <w:pStyle w:val="Title"/>
        <w:rPr>
          <w:lang w:val="en-US"/>
        </w:rPr>
      </w:pPr>
      <w:r>
        <w:rPr>
          <w:lang w:val="en-US"/>
        </w:rPr>
        <w:t>AI within psychology. What does the future look like?</w:t>
      </w:r>
    </w:p>
    <w:p w14:paraId="7008CF1C" w14:textId="4F4D15BB" w:rsidR="0048219C" w:rsidRDefault="0048219C" w:rsidP="0048219C">
      <w:pPr>
        <w:pStyle w:val="Subtitle"/>
        <w:rPr>
          <w:lang w:val="en-US"/>
        </w:rPr>
      </w:pPr>
      <w:r>
        <w:rPr>
          <w:lang w:val="en-US"/>
        </w:rPr>
        <w:t>Written by Gabriel Willis</w:t>
      </w:r>
    </w:p>
    <w:p w14:paraId="6237F12F" w14:textId="0093366E" w:rsidR="0048219C" w:rsidRDefault="0048219C" w:rsidP="0048219C">
      <w:pPr>
        <w:pStyle w:val="Subtitle"/>
        <w:rPr>
          <w:lang w:val="en-US"/>
        </w:rPr>
      </w:pPr>
      <w:r>
        <w:rPr>
          <w:lang w:val="en-US"/>
        </w:rPr>
        <w:t>Artificial Intelligence</w:t>
      </w:r>
    </w:p>
    <w:p w14:paraId="1B580D48" w14:textId="27B5F711" w:rsidR="0048219C" w:rsidRPr="0048219C" w:rsidRDefault="0048219C" w:rsidP="0048219C">
      <w:pPr>
        <w:rPr>
          <w:lang w:val="en-US"/>
        </w:rPr>
      </w:pPr>
      <w:r w:rsidRPr="0048219C">
        <w:rPr>
          <w:lang w:val="en-US"/>
        </w:rPr>
        <w:t>Artificial Intelligence (AI) has developed rapidly over the last 70 years with Alan Turing proposing the concept of computer-generated intelligence in 1950 (Tableau, 2021). In 1952 Arthur Samuel developed a program to play checkers. This is noted as one of the first incidents</w:t>
      </w:r>
      <w:r>
        <w:rPr>
          <w:lang w:val="en-US"/>
        </w:rPr>
        <w:t xml:space="preserve"> </w:t>
      </w:r>
      <w:r w:rsidRPr="0048219C">
        <w:rPr>
          <w:lang w:val="en-US"/>
        </w:rPr>
        <w:t xml:space="preserve">of AI (IEEE Computer Society, 2013). We have come a long way from game </w:t>
      </w:r>
      <w:r w:rsidRPr="0048219C">
        <w:rPr>
          <w:lang w:val="en-US"/>
        </w:rPr>
        <w:lastRenderedPageBreak/>
        <w:t>bots to play against online with the BBC predicting that AI could take over 9.1% of jobs worldwide (Howarth, 2024). However, AI will impact industries differently with the largest impacts likely being on administrative and legal professions (Vallance, 2023). So, what impact has AI had on psychology</w:t>
      </w:r>
      <w:r>
        <w:rPr>
          <w:lang w:val="en-US"/>
        </w:rPr>
        <w:t xml:space="preserve"> </w:t>
      </w:r>
      <w:r w:rsidRPr="0048219C">
        <w:rPr>
          <w:lang w:val="en-US"/>
        </w:rPr>
        <w:t>already? What impact is it likely to have in the future?</w:t>
      </w:r>
    </w:p>
    <w:p w14:paraId="206063B3" w14:textId="77777777" w:rsidR="0048219C" w:rsidRPr="0048219C" w:rsidRDefault="0048219C" w:rsidP="0048219C">
      <w:pPr>
        <w:rPr>
          <w:lang w:val="en-US"/>
        </w:rPr>
      </w:pPr>
      <w:r w:rsidRPr="0048219C">
        <w:rPr>
          <w:lang w:val="en-US"/>
        </w:rPr>
        <w:t>As technological advances influence our daily lives and aspects of our workforce, how is it presently changing our existing mental health services? How is it likely to continue influencing them?</w:t>
      </w:r>
    </w:p>
    <w:p w14:paraId="0334836C" w14:textId="2CDD9B1A" w:rsidR="0048219C" w:rsidRDefault="0048219C" w:rsidP="0048219C">
      <w:pPr>
        <w:rPr>
          <w:lang w:val="en-US"/>
        </w:rPr>
      </w:pPr>
      <w:r w:rsidRPr="0048219C">
        <w:rPr>
          <w:lang w:val="en-US"/>
        </w:rPr>
        <w:t>Will we have a future of computer-generated therapists?</w:t>
      </w:r>
    </w:p>
    <w:p w14:paraId="02717CC4" w14:textId="4328EF16" w:rsidR="0048219C" w:rsidRDefault="0048219C" w:rsidP="0048219C">
      <w:pPr>
        <w:pStyle w:val="Subtitle"/>
        <w:rPr>
          <w:lang w:val="en-US"/>
        </w:rPr>
      </w:pPr>
      <w:r>
        <w:rPr>
          <w:lang w:val="en-US"/>
        </w:rPr>
        <w:t>AI in psychology today</w:t>
      </w:r>
    </w:p>
    <w:p w14:paraId="19FC569B" w14:textId="48D7CCBA" w:rsidR="0048219C" w:rsidRDefault="0048219C" w:rsidP="0048219C">
      <w:pPr>
        <w:rPr>
          <w:lang w:val="en-US"/>
        </w:rPr>
      </w:pPr>
      <w:r w:rsidRPr="0048219C">
        <w:rPr>
          <w:lang w:val="en-US"/>
        </w:rPr>
        <w:t>There are a multitude of ways AI has been used within psychology so far, from training clinicians, to improving accessibility of therapy, and administrative tasks. AI-driven platforms are able to create individualized learning experiences for students from which Educational Psychologists can use data to better understand student learning styles and needs (Martin, 2023). AI can be used to generate clinical scenarios for trainee psychologists that provide immediate feedback for review regarding good clinical practice and missed opportunities within</w:t>
      </w:r>
      <w:r>
        <w:rPr>
          <w:lang w:val="en-US"/>
        </w:rPr>
        <w:t xml:space="preserve"> </w:t>
      </w:r>
      <w:r w:rsidRPr="0048219C">
        <w:rPr>
          <w:lang w:val="en-US"/>
        </w:rPr>
        <w:t>a confined risk environment (Misra &amp; Suresh, 2024).</w:t>
      </w:r>
    </w:p>
    <w:p w14:paraId="3D0F7BCE" w14:textId="235851CD" w:rsidR="0048219C" w:rsidRDefault="0048219C" w:rsidP="0048219C">
      <w:pPr>
        <w:rPr>
          <w:lang w:val="en-US"/>
        </w:rPr>
      </w:pPr>
      <w:r w:rsidRPr="0048219C">
        <w:rPr>
          <w:lang w:val="en-US"/>
        </w:rPr>
        <w:t>AI has also been applied to active therapeutic environments with therapeutic-chatbots and</w:t>
      </w:r>
      <w:r>
        <w:rPr>
          <w:lang w:val="en-US"/>
        </w:rPr>
        <w:t xml:space="preserve"> </w:t>
      </w:r>
      <w:r w:rsidRPr="0048219C">
        <w:rPr>
          <w:lang w:val="en-US"/>
        </w:rPr>
        <w:t>referral systems within the NHS. AI chatbots such as Wysa (predominantly in the US) and Limbic Access (an NHS e-triage service) have claimed to support thousands of individuals with immediate and accessible mental health support. Wysa is a free AI-based ‘emotionally</w:t>
      </w:r>
      <w:r>
        <w:rPr>
          <w:lang w:val="en-US"/>
        </w:rPr>
        <w:t xml:space="preserve"> </w:t>
      </w:r>
      <w:r w:rsidRPr="0048219C">
        <w:rPr>
          <w:lang w:val="en-US"/>
        </w:rPr>
        <w:t>intelligent’ coach that has been programmed to respond to emotions expressed by the user with CBT, DBT, meditation, and other evidence-based mental health support techniques to build mental resilience skills and improve mood (Wysa Ltd., n.d.). The in app-based form of an approachable animated penguin that listens to users with an option to link users to emotional</w:t>
      </w:r>
      <w:r>
        <w:rPr>
          <w:lang w:val="en-US"/>
        </w:rPr>
        <w:t xml:space="preserve"> </w:t>
      </w:r>
      <w:r w:rsidRPr="0048219C">
        <w:rPr>
          <w:lang w:val="en-US"/>
        </w:rPr>
        <w:t>wellbeing professionals for a fee appears to reduce the burden of wait times for mental health support. Like all private therapeutic practices, cost can be an exclusionary factor if service users</w:t>
      </w:r>
      <w:r>
        <w:rPr>
          <w:lang w:val="en-US"/>
        </w:rPr>
        <w:t xml:space="preserve"> </w:t>
      </w:r>
      <w:r w:rsidRPr="0048219C">
        <w:rPr>
          <w:lang w:val="en-US"/>
        </w:rPr>
        <w:t>wish to access the full service Wysa Ltd claims to provide.</w:t>
      </w:r>
    </w:p>
    <w:p w14:paraId="52EBD512" w14:textId="6B59E719" w:rsidR="0048219C" w:rsidRDefault="0048219C" w:rsidP="0048219C">
      <w:pPr>
        <w:pStyle w:val="Subtitle"/>
        <w:rPr>
          <w:lang w:val="en-US"/>
        </w:rPr>
      </w:pPr>
      <w:r>
        <w:rPr>
          <w:lang w:val="en-US"/>
        </w:rPr>
        <w:t>Flaws in AI interventions</w:t>
      </w:r>
    </w:p>
    <w:p w14:paraId="78FA61B6" w14:textId="1274292A" w:rsidR="0048219C" w:rsidRPr="0048219C" w:rsidRDefault="0048219C" w:rsidP="0048219C">
      <w:pPr>
        <w:rPr>
          <w:lang w:val="en-US"/>
        </w:rPr>
      </w:pPr>
      <w:r w:rsidRPr="0048219C">
        <w:rPr>
          <w:lang w:val="en-US"/>
        </w:rPr>
        <w:t>Although AI seems to have some strong possible uses, there are still many areas requiring improvement. AI based technology has a concerning history of inventing fake sources or</w:t>
      </w:r>
      <w:r>
        <w:rPr>
          <w:lang w:val="en-US"/>
        </w:rPr>
        <w:t xml:space="preserve"> </w:t>
      </w:r>
      <w:r w:rsidRPr="0048219C">
        <w:rPr>
          <w:lang w:val="en-US"/>
        </w:rPr>
        <w:t>drawing questionable conclusions in educational settings (Martin, 2023), meaning it is not yet reliable for educational settings.</w:t>
      </w:r>
    </w:p>
    <w:p w14:paraId="6A4A56A6" w14:textId="38838232" w:rsidR="0048219C" w:rsidRDefault="0048219C" w:rsidP="0048219C">
      <w:pPr>
        <w:rPr>
          <w:lang w:val="en-US"/>
        </w:rPr>
      </w:pPr>
      <w:r w:rsidRPr="0048219C">
        <w:rPr>
          <w:lang w:val="en-US"/>
        </w:rPr>
        <w:t xml:space="preserve">More concerningly, AI in healthcare settings has discriminated against people due to race, disability, and age leading to loss of life and malpractice within hospitals in </w:t>
      </w:r>
      <w:r w:rsidRPr="0048219C">
        <w:rPr>
          <w:lang w:val="en-US"/>
        </w:rPr>
        <w:lastRenderedPageBreak/>
        <w:t>America (Grant, 2022). This was due to training the AI on biased data containing historic systematic discrimination which negatively influenced the programme's decisions. Further incidents of AI programmes professing their love to users and providing inappropriate responses leads to concerning risks surrounding vulnerable individuals in mental health crises (Abrams, 2023).</w:t>
      </w:r>
    </w:p>
    <w:p w14:paraId="194DB432" w14:textId="043C19AA" w:rsidR="0048219C" w:rsidRDefault="0048219C" w:rsidP="0048219C">
      <w:pPr>
        <w:pStyle w:val="Subtitle"/>
        <w:rPr>
          <w:lang w:val="en-US"/>
        </w:rPr>
      </w:pPr>
      <w:r>
        <w:rPr>
          <w:lang w:val="en-US"/>
        </w:rPr>
        <w:t>The future of AI in psychology</w:t>
      </w:r>
    </w:p>
    <w:p w14:paraId="2AE0E041" w14:textId="44EA5C66" w:rsidR="0048219C" w:rsidRPr="0048219C" w:rsidRDefault="0048219C" w:rsidP="0048219C">
      <w:pPr>
        <w:rPr>
          <w:lang w:val="en-US"/>
        </w:rPr>
      </w:pPr>
      <w:r w:rsidRPr="0048219C">
        <w:rPr>
          <w:lang w:val="en-US"/>
        </w:rPr>
        <w:t>In clinical settings, AI is being optimised to reduce administrative strains and counteract the inaccessibility of psychological interventions by reducing wait times, costs, and the social stigma surrounding the usage of mental health support services. From the NHS’s use of the Limbic Access system and other similar NIH-approved AI tools, it</w:t>
      </w:r>
      <w:r>
        <w:rPr>
          <w:lang w:val="en-US"/>
        </w:rPr>
        <w:t xml:space="preserve"> </w:t>
      </w:r>
      <w:r w:rsidRPr="0048219C">
        <w:rPr>
          <w:lang w:val="en-US"/>
        </w:rPr>
        <w:t>seems likely that the development of clinical AI will continue in order for it to be used for initial diagnosis, mental health crisis prevention, and interventions for the treatment of symptoms such as anxiety, phobias, and depression (Taylor &amp; Francis, 2024). Use of these AI programmes could reduce strain on the NHS mental health services and offer immediate discrete support for</w:t>
      </w:r>
      <w:r>
        <w:rPr>
          <w:lang w:val="en-US"/>
        </w:rPr>
        <w:t xml:space="preserve"> </w:t>
      </w:r>
      <w:r w:rsidRPr="0048219C">
        <w:rPr>
          <w:lang w:val="en-US"/>
        </w:rPr>
        <w:t>those who may lack the confidence or community to seek in-person interventions. However, AI is not yet capable of providing support for those in need of focused interventions such as people with panic attacks, addiction, or complex PTSD (Medium, 2016).</w:t>
      </w:r>
    </w:p>
    <w:p w14:paraId="14EA62E9" w14:textId="50375081" w:rsidR="0048219C" w:rsidRPr="0048219C" w:rsidRDefault="0048219C" w:rsidP="0048219C">
      <w:pPr>
        <w:rPr>
          <w:lang w:val="en-US"/>
        </w:rPr>
      </w:pPr>
      <w:r w:rsidRPr="0048219C">
        <w:rPr>
          <w:lang w:val="en-US"/>
        </w:rPr>
        <w:t>AI is also predicted to help identify possible mental health issues from behavioural patterns and assessment tools (Taylor &amp; Francis, 2024).</w:t>
      </w:r>
      <w:r w:rsidRPr="0048219C">
        <w:t xml:space="preserve"> </w:t>
      </w:r>
      <w:r w:rsidRPr="0048219C">
        <w:rPr>
          <w:lang w:val="en-US"/>
        </w:rPr>
        <w:t>This could offer new ways to conduct pilot psychological studies on AI generated participants for treatment, medication, and future practice in clinical settings before conducting studies with human participants which could reduce the loss of research funds on failed treatment practices.</w:t>
      </w:r>
    </w:p>
    <w:p w14:paraId="7AEACD9B" w14:textId="7EE14F45" w:rsidR="0048219C" w:rsidRDefault="0048219C" w:rsidP="0048219C">
      <w:pPr>
        <w:rPr>
          <w:lang w:val="en-US"/>
        </w:rPr>
      </w:pPr>
      <w:r w:rsidRPr="0048219C">
        <w:rPr>
          <w:lang w:val="en-US"/>
        </w:rPr>
        <w:t>AI holds a lot of potential for reducing      administrative strain on mental health  services, though biases and errors within programming are likely to delay any widespread reliance on AI interventions for the general public. Although CBT and similar talk-based therapies are able to be programmed, talking therapies and interventions for complex psychological care appear to remain out of reach for AI. Significant care needs to be taken when attempting to develop AI programmes due to the biases previously observed. AI may be able to be developed to a level that it is able to support and speed up psychological support services.</w:t>
      </w:r>
    </w:p>
    <w:p w14:paraId="3D91F7EB" w14:textId="2C1D892E" w:rsidR="0048219C" w:rsidRDefault="0048219C" w:rsidP="0048219C">
      <w:pPr>
        <w:rPr>
          <w:lang w:val="en-US"/>
        </w:rPr>
      </w:pPr>
      <w:r w:rsidRPr="0048219C">
        <w:rPr>
          <w:lang w:val="en-US"/>
        </w:rPr>
        <w:t>What do you think? Would you prefer a therapist who's AI or human?</w:t>
      </w:r>
    </w:p>
    <w:p w14:paraId="0675F9CE" w14:textId="33A542A3" w:rsidR="0048219C" w:rsidRDefault="0048219C" w:rsidP="0048219C">
      <w:pPr>
        <w:pStyle w:val="Title"/>
        <w:rPr>
          <w:lang w:val="en-US"/>
        </w:rPr>
      </w:pPr>
      <w:r>
        <w:rPr>
          <w:lang w:val="en-US"/>
        </w:rPr>
        <w:t>Interview Exclusive</w:t>
      </w:r>
    </w:p>
    <w:p w14:paraId="4A73C0B8" w14:textId="76667982" w:rsidR="0048219C" w:rsidRDefault="0048219C" w:rsidP="0048219C">
      <w:pPr>
        <w:rPr>
          <w:lang w:val="en-US"/>
        </w:rPr>
      </w:pPr>
      <w:r>
        <w:rPr>
          <w:lang w:val="en-US"/>
        </w:rPr>
        <w:t>Dr. Rob Jenkins – University of York</w:t>
      </w:r>
    </w:p>
    <w:p w14:paraId="28BD2E56" w14:textId="3B76EC5D" w:rsidR="0048219C" w:rsidRDefault="0048219C" w:rsidP="0048219C">
      <w:pPr>
        <w:pStyle w:val="Subtitle"/>
        <w:rPr>
          <w:lang w:val="en-US"/>
        </w:rPr>
      </w:pPr>
      <w:r>
        <w:rPr>
          <w:lang w:val="en-US"/>
        </w:rPr>
        <w:t>Discussing topics such as:</w:t>
      </w:r>
    </w:p>
    <w:p w14:paraId="5720D961" w14:textId="1789B957" w:rsidR="0048219C" w:rsidRPr="0048219C" w:rsidRDefault="0048219C" w:rsidP="0048219C">
      <w:pPr>
        <w:rPr>
          <w:lang w:val="en-US"/>
        </w:rPr>
      </w:pPr>
      <w:r w:rsidRPr="0048219C">
        <w:rPr>
          <w:lang w:val="en-US"/>
        </w:rPr>
        <w:lastRenderedPageBreak/>
        <w:t>Developmental trajectory of advanced AI</w:t>
      </w:r>
    </w:p>
    <w:p w14:paraId="14976A3C" w14:textId="34BED1F7" w:rsidR="0048219C" w:rsidRPr="0048219C" w:rsidRDefault="0048219C" w:rsidP="0048219C">
      <w:pPr>
        <w:rPr>
          <w:lang w:val="en-US"/>
        </w:rPr>
      </w:pPr>
      <w:r w:rsidRPr="0048219C">
        <w:rPr>
          <w:lang w:val="en-US"/>
        </w:rPr>
        <w:t>Human control of AI</w:t>
      </w:r>
    </w:p>
    <w:p w14:paraId="7F902E70" w14:textId="0FD335AC" w:rsidR="0048219C" w:rsidRDefault="0048219C" w:rsidP="0048219C">
      <w:pPr>
        <w:rPr>
          <w:lang w:val="en-US"/>
        </w:rPr>
      </w:pPr>
      <w:r w:rsidRPr="0048219C">
        <w:rPr>
          <w:lang w:val="en-US"/>
        </w:rPr>
        <w:t>Risks of super-intelligent AI systems</w:t>
      </w:r>
    </w:p>
    <w:p w14:paraId="753D40A7" w14:textId="3F84AC0D" w:rsidR="0048219C" w:rsidRDefault="0048219C" w:rsidP="0048219C">
      <w:pPr>
        <w:pStyle w:val="Title"/>
        <w:rPr>
          <w:lang w:val="en-US"/>
        </w:rPr>
      </w:pPr>
      <w:r>
        <w:rPr>
          <w:lang w:val="en-US"/>
        </w:rPr>
        <w:t>Advancement of super-intelligent AI: risks &amp; hazards</w:t>
      </w:r>
    </w:p>
    <w:p w14:paraId="4764B452" w14:textId="1987DDDE" w:rsidR="0048219C" w:rsidRDefault="0048219C" w:rsidP="0048219C">
      <w:pPr>
        <w:pStyle w:val="Subtitle"/>
        <w:rPr>
          <w:lang w:val="en-US"/>
        </w:rPr>
      </w:pPr>
      <w:r>
        <w:rPr>
          <w:lang w:val="en-US"/>
        </w:rPr>
        <w:t>An exclusive interview with Dr. Rob Jenkins written by Katherine Jones</w:t>
      </w:r>
    </w:p>
    <w:p w14:paraId="76C600E7" w14:textId="6DF0B7C6" w:rsidR="0048219C" w:rsidRPr="0048219C" w:rsidRDefault="0048219C" w:rsidP="0048219C">
      <w:pPr>
        <w:rPr>
          <w:b/>
          <w:bCs/>
          <w:lang w:val="en-US"/>
        </w:rPr>
      </w:pPr>
      <w:r w:rsidRPr="0048219C">
        <w:rPr>
          <w:rStyle w:val="Strong"/>
          <w:lang w:val="en-US"/>
        </w:rPr>
        <w:t xml:space="preserve">What is your current position here at the university, and what is your research focus on? </w:t>
      </w:r>
    </w:p>
    <w:p w14:paraId="7967FE1D" w14:textId="2860EF2C" w:rsidR="0048219C" w:rsidRPr="0048219C" w:rsidRDefault="0048219C" w:rsidP="0048219C">
      <w:pPr>
        <w:rPr>
          <w:lang w:val="en-US"/>
        </w:rPr>
      </w:pPr>
      <w:r w:rsidRPr="0048219C">
        <w:rPr>
          <w:lang w:val="en-US"/>
        </w:rPr>
        <w:t>I’m a professor of psychology here in the Department of Psychology at the University of York. I’m a cognitive psychologist by training, so I do experimental work looking at the kind of nuts and bolts of how the mind works, or at least certain parts of the mind.</w:t>
      </w:r>
    </w:p>
    <w:p w14:paraId="1CCCC057" w14:textId="2AEEDB54" w:rsidR="0048219C" w:rsidRPr="0048219C" w:rsidRDefault="0048219C" w:rsidP="0048219C">
      <w:pPr>
        <w:rPr>
          <w:b/>
          <w:bCs/>
          <w:lang w:val="en-US"/>
        </w:rPr>
      </w:pPr>
      <w:r w:rsidRPr="0048219C">
        <w:rPr>
          <w:rStyle w:val="Strong"/>
          <w:lang w:val="en-US"/>
        </w:rPr>
        <w:t>Within the Psychology department - what teaching do you currently do?</w:t>
      </w:r>
    </w:p>
    <w:p w14:paraId="4EE2DECE" w14:textId="29C433AB" w:rsidR="0048219C" w:rsidRPr="0048219C" w:rsidRDefault="0048219C" w:rsidP="0048219C">
      <w:pPr>
        <w:rPr>
          <w:lang w:val="en-US"/>
        </w:rPr>
      </w:pPr>
      <w:r w:rsidRPr="0048219C">
        <w:rPr>
          <w:lang w:val="en-US"/>
        </w:rPr>
        <w:t>At the moment, I’m teaching an advanced module called human risk, which is all about the risks that humans are exposed to and the risks that humans pose to each other, especially to humanity as a whole. So that’s the kind of trajectory of the module and how it builds up to global catastrophic risks such as nuclear war, engineered pandemics, and unaligned AI.</w:t>
      </w:r>
    </w:p>
    <w:p w14:paraId="08561967" w14:textId="418AC6C5" w:rsidR="0048219C" w:rsidRPr="0048219C" w:rsidRDefault="0048219C" w:rsidP="0048219C">
      <w:pPr>
        <w:rPr>
          <w:b/>
          <w:bCs/>
          <w:lang w:val="en-US"/>
        </w:rPr>
      </w:pPr>
      <w:r w:rsidRPr="0048219C">
        <w:rPr>
          <w:rStyle w:val="Strong"/>
          <w:lang w:val="en-US"/>
        </w:rPr>
        <w:t>As a bit of an introduction - how would you define AI?</w:t>
      </w:r>
    </w:p>
    <w:p w14:paraId="4336771F" w14:textId="718464CB" w:rsidR="0048219C" w:rsidRPr="0048219C" w:rsidRDefault="0048219C" w:rsidP="0048219C">
      <w:pPr>
        <w:rPr>
          <w:lang w:val="en-US"/>
        </w:rPr>
      </w:pPr>
      <w:r w:rsidRPr="0048219C">
        <w:rPr>
          <w:lang w:val="en-US"/>
        </w:rPr>
        <w:t>I think the everyday definition has changed quite a lot in recent years, so I guess there’s a couple of ingredients we want to be talking about.</w:t>
      </w:r>
      <w:r>
        <w:rPr>
          <w:lang w:val="en-US"/>
        </w:rPr>
        <w:t xml:space="preserve"> </w:t>
      </w:r>
      <w:r w:rsidRPr="0048219C">
        <w:rPr>
          <w:lang w:val="en-US"/>
        </w:rPr>
        <w:t>Mainly it is systems that have some competency, specifically competency in achieving their goals, but also flexibility in setting those goals. So it’s not just a stimulus-response relationship, but AI either has more independence and autonomy or more ability to work around obstacles and be flexible in that way.</w:t>
      </w:r>
    </w:p>
    <w:p w14:paraId="5014CFE6" w14:textId="633E8BC1" w:rsidR="0048219C" w:rsidRPr="0048219C" w:rsidRDefault="0048219C" w:rsidP="0048219C">
      <w:pPr>
        <w:rPr>
          <w:b/>
          <w:bCs/>
          <w:lang w:val="en-US"/>
        </w:rPr>
      </w:pPr>
      <w:r w:rsidRPr="0048219C">
        <w:rPr>
          <w:rStyle w:val="Strong"/>
          <w:lang w:val="en-US"/>
        </w:rPr>
        <w:t>Our brains are very complex mechanisms but fundamentally besides us existing as biological beings, how do you think an AI system differs from human cognition?</w:t>
      </w:r>
    </w:p>
    <w:p w14:paraId="0D91F5F6" w14:textId="497885F8" w:rsidR="0048219C" w:rsidRDefault="0048219C" w:rsidP="0048219C">
      <w:pPr>
        <w:rPr>
          <w:lang w:val="en-US"/>
        </w:rPr>
      </w:pPr>
      <w:r w:rsidRPr="0048219C">
        <w:rPr>
          <w:lang w:val="en-US"/>
        </w:rPr>
        <w:t xml:space="preserve">Well, it depends. That’s largely up to us, because at the moment we are in control of how AI develops. We know that it’s not going to develop in the way that we did, by a process of evolution and natural selection. The fact that humans came to be what we are by that evolutionary mechanism is a big constraint on our nature, and our constitution, and the way our minds work. Those constraints don’t apply to artificial systems that we build, and so I think that’s really a fundamental difference. But there’s </w:t>
      </w:r>
      <w:r w:rsidRPr="0048219C">
        <w:rPr>
          <w:lang w:val="en-US"/>
        </w:rPr>
        <w:lastRenderedPageBreak/>
        <w:t>some overlap, which is that the way we would like AI to develop, the directions that we pursue, and what strikes us as a good idea, are also shaped by our evolutionary inheritance. So although the direct origins are very distinct, it’s not hard to see the ways that our biological ancestry can bleed into this artificial development.</w:t>
      </w:r>
    </w:p>
    <w:p w14:paraId="64DB5741" w14:textId="0A61AFE0" w:rsidR="00A25BE7" w:rsidRPr="00A25BE7" w:rsidRDefault="00A25BE7" w:rsidP="00A25BE7">
      <w:pPr>
        <w:rPr>
          <w:b/>
          <w:bCs/>
          <w:lang w:val="en-US"/>
        </w:rPr>
      </w:pPr>
      <w:r w:rsidRPr="00A25BE7">
        <w:rPr>
          <w:rStyle w:val="Strong"/>
          <w:lang w:val="en-US"/>
        </w:rPr>
        <w:t>Humans have had, to some extent, a clear and trackable evolutionary history. What do you think the future of AI will look like in the next decade or so?</w:t>
      </w:r>
    </w:p>
    <w:p w14:paraId="1536EEE9" w14:textId="4DAF3E11" w:rsidR="00A25BE7" w:rsidRDefault="00A25BE7" w:rsidP="00A25BE7">
      <w:pPr>
        <w:rPr>
          <w:lang w:val="en-US"/>
        </w:rPr>
      </w:pPr>
      <w:r w:rsidRPr="00A25BE7">
        <w:rPr>
          <w:lang w:val="en-US"/>
        </w:rPr>
        <w:t>I think it’s very, very hard to foresee, and for that reason, we should be treading very carefully, which is unfortunate; all of the incentives are aligned behind us racing ahead as fast as possible in AI development, and falling into this kind of competitive dynamic where the prize is so enormous, no one wants to take their foot off the gas and risk someone else getting to it first. That’s a really bad dynamic, given the hazards that are also on the table here. There are lots of questions about how we navigate that dilemma, and you’re probably aware that there are movements on both sides of this issue. So there is a ‘Pause AI’ movement that has a lot of support, including from within the AI industry and lots of academics and philosophers, who are concerned about potential downsides. There is also the other end of the scale, ‘AI accelerationists’, saying, we have to go as fast as we possibly can, because the sooner we get super intelligence, the sooner we can reap the benefits. And that applies to our competitors as well.</w:t>
      </w:r>
    </w:p>
    <w:p w14:paraId="0A9806F3" w14:textId="77777777" w:rsidR="00A25BE7" w:rsidRPr="00A25BE7" w:rsidRDefault="00A25BE7" w:rsidP="00A25BE7">
      <w:pPr>
        <w:rPr>
          <w:lang w:val="en-US"/>
        </w:rPr>
      </w:pPr>
      <w:r w:rsidRPr="00A25BE7">
        <w:rPr>
          <w:lang w:val="en-US"/>
        </w:rPr>
        <w:t>So if we want to have a decisive victory in this race, then we can’t afford to pause. As to the question of how things develop over the next 10 years, the answer I just offered was premised on humans still holding the reins.</w:t>
      </w:r>
    </w:p>
    <w:p w14:paraId="4D1A284B" w14:textId="1423657C" w:rsidR="00A25BE7" w:rsidRPr="00A25BE7" w:rsidRDefault="00A25BE7" w:rsidP="00A25BE7">
      <w:pPr>
        <w:rPr>
          <w:lang w:val="en-US"/>
        </w:rPr>
      </w:pPr>
      <w:r w:rsidRPr="00A25BE7">
        <w:rPr>
          <w:lang w:val="en-US"/>
        </w:rPr>
        <w:t>But I think we’re fast approaching a possible tipping point, because among the applications that AI is being developed for is programming, and specifically AI development. Now, at the moment, I think it’s still true to say that the best AI engineers and programmers in the world are humans, but I don’t see why that should remain the case for much longer. We’re likely on the same trajectory that we were with the game of chess. There came a point that the best chess player in the world was a machine, and we never went back. If we end up with that picture, in which the best AI developers are machines, then it’s not clear to me in what sense we are still in control of the future of AI development. So it’s interesting that you settle on this 10 year window, because my sense is that it is probably the critical window in which that switch could occur.</w:t>
      </w:r>
    </w:p>
    <w:p w14:paraId="3A739C53" w14:textId="6BA78197" w:rsidR="00A25BE7" w:rsidRPr="00A25BE7" w:rsidRDefault="00A25BE7" w:rsidP="00A25BE7">
      <w:pPr>
        <w:rPr>
          <w:b/>
          <w:bCs/>
          <w:lang w:val="en-US"/>
        </w:rPr>
      </w:pPr>
      <w:r w:rsidRPr="00A25BE7">
        <w:rPr>
          <w:rStyle w:val="Strong"/>
          <w:lang w:val="en-US"/>
        </w:rPr>
        <w:t xml:space="preserve">Within the general psychology field, if we don’t take a pause as we've just discussed, and we keep racing with AI development, what do you think are some of the specific risks superintelligent AI would pose? </w:t>
      </w:r>
    </w:p>
    <w:p w14:paraId="31FBF536" w14:textId="0040EE81" w:rsidR="00A25BE7" w:rsidRDefault="00A25BE7" w:rsidP="00A25BE7">
      <w:pPr>
        <w:rPr>
          <w:lang w:val="en-US"/>
        </w:rPr>
      </w:pPr>
      <w:r w:rsidRPr="00A25BE7">
        <w:rPr>
          <w:lang w:val="en-US"/>
        </w:rPr>
        <w:t>There’s this whole issue of the alignment problem, which maybe shades into the question of what hazards await when we talk about artificial intelligence. I think people are right with the ‘artificial’ part of artificial intelligence, because they have a clear sense of what they mean; they mean human made, not the product of a biological process.</w:t>
      </w:r>
    </w:p>
    <w:p w14:paraId="0C346B3F" w14:textId="4B2B60B8" w:rsidR="00A25BE7" w:rsidRPr="00A25BE7" w:rsidRDefault="00A25BE7" w:rsidP="00A25BE7">
      <w:pPr>
        <w:rPr>
          <w:lang w:val="en-US"/>
        </w:rPr>
      </w:pPr>
      <w:r w:rsidRPr="00A25BE7">
        <w:rPr>
          <w:lang w:val="en-US"/>
        </w:rPr>
        <w:lastRenderedPageBreak/>
        <w:t>The ‘intelligence’ part is a bit more woolly. You’ll find plenty of arguments among psychologists about what intelligence means, and I think that can get in the way of clarity. Sometimes it helps to think about artificial competence, because competence is something that we can get a better grip on intuitively. If you’re good at achieving the goals that you are pursuing, that’s a sign of competence. That sidesteps a lot of the baggage that comes with the word intelligence. Baggage like, are they conscious? Do they have empathy? Do they have emotions? Competence is a cleaner concept, and I think that gives us en</w:t>
      </w:r>
      <w:r>
        <w:rPr>
          <w:lang w:val="en-US"/>
        </w:rPr>
        <w:t>o</w:t>
      </w:r>
      <w:r w:rsidRPr="00A25BE7">
        <w:rPr>
          <w:lang w:val="en-US"/>
        </w:rPr>
        <w:t>ugh to start thinking clearly about some serious hazards.</w:t>
      </w:r>
    </w:p>
    <w:p w14:paraId="59E3EA1A" w14:textId="5A2A3D8C" w:rsidR="00A25BE7" w:rsidRPr="00A25BE7" w:rsidRDefault="00A25BE7" w:rsidP="00A25BE7">
      <w:pPr>
        <w:rPr>
          <w:lang w:val="en-US"/>
        </w:rPr>
      </w:pPr>
      <w:r w:rsidRPr="00A25BE7">
        <w:rPr>
          <w:lang w:val="en-US"/>
        </w:rPr>
        <w:t>If you have a machine that can achieve its goals, it really matters what those goals are. If the machine has a goal that is completely aligned with human welfare, that’s fine. We’ll just develop towards humans flourishing faster and more efficiently with fewer negative side effects and so on. But if there’s any deviation between the path to human welfare, whatever that may look like, and the goals that the AI is pursuing, then that gap is only going to increase as the competence of the machine increases.</w:t>
      </w:r>
    </w:p>
    <w:p w14:paraId="67BFCD62" w14:textId="1798C3C2" w:rsidR="00A25BE7" w:rsidRDefault="00A25BE7" w:rsidP="00A25BE7">
      <w:pPr>
        <w:rPr>
          <w:lang w:val="en-US"/>
        </w:rPr>
      </w:pPr>
      <w:r w:rsidRPr="00A25BE7">
        <w:rPr>
          <w:lang w:val="en-US"/>
        </w:rPr>
        <w:t>So there’s a few problems that are related to this. One is, how can we build goals into machines that are goals we would want them to pursue, no matter how well they could pursue them. That’s thorny, because it’s hard, even among humans, for us to agree on what goals we should be pursuing. We’re often pulling in opposite directions. There’s a further complication that, even if you can figure out what goals you want to build in, what’s to stop that machine deciding that other goals would be better to pursue and switching.</w:t>
      </w:r>
    </w:p>
    <w:p w14:paraId="5E139950" w14:textId="3E66E06B" w:rsidR="00A25BE7" w:rsidRPr="00A25BE7" w:rsidRDefault="00A25BE7" w:rsidP="00A25BE7">
      <w:pPr>
        <w:rPr>
          <w:lang w:val="en-US"/>
        </w:rPr>
      </w:pPr>
      <w:r w:rsidRPr="00A25BE7">
        <w:rPr>
          <w:lang w:val="en-US"/>
        </w:rPr>
        <w:t xml:space="preserve">That might not sound so bad as a problem to have. But I think a really useful analogy is how humans treat the animals that we share the planet with. We wouldn’t want to be in their position. For example, if we have the goal of putting up a new building, we just go ahead and do it. We’re not troubled by the consequences of that goal for the ants and worms that were already on this plot. </w:t>
      </w:r>
    </w:p>
    <w:p w14:paraId="23E339F5" w14:textId="6A223C0E" w:rsidR="00A25BE7" w:rsidRPr="00A25BE7" w:rsidRDefault="00A25BE7" w:rsidP="00A25BE7">
      <w:pPr>
        <w:rPr>
          <w:lang w:val="en-US"/>
        </w:rPr>
      </w:pPr>
      <w:r w:rsidRPr="00A25BE7">
        <w:rPr>
          <w:lang w:val="en-US"/>
        </w:rPr>
        <w:t>It’s not that we are evil, necessarily, and it’s not that we hate ants or worms. It’s just that their interests and welfare are not on our collective radar. So we wouldn’t want to be sharing the planet with intelligent agents who are smarter than us, who have their own goals, and who don’t have human welfare on their radar.</w:t>
      </w:r>
    </w:p>
    <w:p w14:paraId="48D551A3" w14:textId="2927EA7A" w:rsidR="00A25BE7" w:rsidRPr="00A25BE7" w:rsidRDefault="00A25BE7" w:rsidP="00A25BE7">
      <w:pPr>
        <w:rPr>
          <w:b/>
          <w:bCs/>
          <w:lang w:val="en-US"/>
        </w:rPr>
      </w:pPr>
      <w:r w:rsidRPr="00A25BE7">
        <w:rPr>
          <w:rStyle w:val="Strong"/>
          <w:lang w:val="en-US"/>
        </w:rPr>
        <w:t>Personally, how do you think recent AI advancements have shifted your opinions? Particularly your feelings regarding the risks that come along with superintelligent AI?</w:t>
      </w:r>
    </w:p>
    <w:p w14:paraId="79A9675C" w14:textId="3AA9BE78" w:rsidR="00A25BE7" w:rsidRDefault="00A25BE7" w:rsidP="00A25BE7">
      <w:pPr>
        <w:rPr>
          <w:lang w:val="en-US"/>
        </w:rPr>
      </w:pPr>
      <w:r w:rsidRPr="00A25BE7">
        <w:rPr>
          <w:lang w:val="en-US"/>
        </w:rPr>
        <w:t xml:space="preserve">I’ve been aware of this kind of hypothetical risk for a long time, but it always seemed abstract, and suddenly it’s become quite alarmingly concrete. We’re actually having to get to grips with a set of technological and ethical decisions that really suddenly have teeth. So it feels strange that now these issues are live issues, and they became live issues very suddenly and from a direction that no one expected. I’m referring here to the </w:t>
      </w:r>
      <w:r w:rsidRPr="00A25BE7">
        <w:rPr>
          <w:lang w:val="en-US"/>
        </w:rPr>
        <w:lastRenderedPageBreak/>
        <w:t>deep convolutional neural networks that gave rise to things like ChatGPT and Dall-E and all these large language models and so on. I think these advancements took everyone in the field, including the developers themselves, by surprise. It wasn’t anticipated that the moves they were making would suddenly lead to the qualitative changes in apparent intelligence that they did.</w:t>
      </w:r>
    </w:p>
    <w:p w14:paraId="1E8AE09A" w14:textId="6E9F3AA4" w:rsidR="00A25BE7" w:rsidRPr="00A25BE7" w:rsidRDefault="00A25BE7" w:rsidP="00A25BE7">
      <w:pPr>
        <w:rPr>
          <w:lang w:val="en-US"/>
        </w:rPr>
      </w:pPr>
      <w:r w:rsidRPr="00A25BE7">
        <w:rPr>
          <w:lang w:val="en-US"/>
        </w:rPr>
        <w:t>Many AI researchers expected the progress to come from different directions. We don’t yet know if the techniques that are currently in vogue are going to take us all the way. They might run out of steam. We might hit a ceiling that we can’t yet see, and maybe other techniques will come to the fore, but we have no idea.</w:t>
      </w:r>
    </w:p>
    <w:p w14:paraId="6891B198" w14:textId="6A84402F" w:rsidR="00A25BE7" w:rsidRPr="00A25BE7" w:rsidRDefault="00A25BE7" w:rsidP="00A25BE7">
      <w:pPr>
        <w:rPr>
          <w:rStyle w:val="Strong"/>
          <w:lang w:val="en-US"/>
        </w:rPr>
      </w:pPr>
      <w:r w:rsidRPr="00A25BE7">
        <w:rPr>
          <w:rStyle w:val="Strong"/>
          <w:lang w:val="en-US"/>
        </w:rPr>
        <w:t>Do you have any ongoing research projects?</w:t>
      </w:r>
    </w:p>
    <w:p w14:paraId="7E1397C9" w14:textId="6A556EB0" w:rsidR="00A25BE7" w:rsidRPr="00A25BE7" w:rsidRDefault="00A25BE7" w:rsidP="00A25BE7">
      <w:pPr>
        <w:rPr>
          <w:lang w:val="en-US"/>
        </w:rPr>
      </w:pPr>
      <w:r w:rsidRPr="00A25BE7">
        <w:rPr>
          <w:lang w:val="en-US"/>
        </w:rPr>
        <w:t xml:space="preserve">I don’t do any technical AI research, but I’m interested in human–AI interaction. And a lot of that has to do with perception of AI, and with response to risk. So I’m very interested in how humans relate to artificial minds, whether they perceive a mind to be there, and under what conditions. </w:t>
      </w:r>
    </w:p>
    <w:p w14:paraId="7B53442D" w14:textId="104C862A" w:rsidR="00A25BE7" w:rsidRPr="00A25BE7" w:rsidRDefault="00A25BE7" w:rsidP="00A25BE7">
      <w:pPr>
        <w:rPr>
          <w:lang w:val="en-US"/>
        </w:rPr>
      </w:pPr>
      <w:r w:rsidRPr="00A25BE7">
        <w:rPr>
          <w:lang w:val="en-US"/>
        </w:rPr>
        <w:t>Let’s say you perceive that this artificial system has a mind. How does that affect subsequent behaviour and decision making? I think there are a number of ethical considerations here. There is the question of what they [AI minds] might decide to do of their own accord. If these are intelligent agents that are capable of setting their own goals, pursuing them, and achieving them, what might they decide to do of their own accord. Specifically, what might they do that could have harmful effects for humans, whether those are intended harmful effects or unintended side effects of what they’re doing.</w:t>
      </w:r>
    </w:p>
    <w:p w14:paraId="6F5F4EE8" w14:textId="446B7ADE" w:rsidR="00A25BE7" w:rsidRDefault="00A25BE7" w:rsidP="00A25BE7">
      <w:pPr>
        <w:rPr>
          <w:lang w:val="en-US"/>
        </w:rPr>
      </w:pPr>
      <w:r w:rsidRPr="00A25BE7">
        <w:rPr>
          <w:lang w:val="en-US"/>
        </w:rPr>
        <w:t>Another concern is what humans might do with this technology when using it as a tool. The more we empower individuals to do more and more incredible things, the more we’re relying on their goodwill and prosocial attitudes to use those abilities for public benefit. And the more people have access to those kinds of technologies, I think the more we have to take individual differences in attitudes, beliefs, and personality seriously.</w:t>
      </w:r>
    </w:p>
    <w:p w14:paraId="0E730103" w14:textId="32B628B7" w:rsidR="00A25BE7" w:rsidRPr="00A25BE7" w:rsidRDefault="00A25BE7" w:rsidP="00A25BE7">
      <w:pPr>
        <w:rPr>
          <w:lang w:val="en-US"/>
        </w:rPr>
      </w:pPr>
      <w:r w:rsidRPr="00A25BE7">
        <w:rPr>
          <w:lang w:val="en-US"/>
        </w:rPr>
        <w:t>We wouldn’t want to rely on every person in the world having pure intentions in order for things to go well for the future of humanity. So that’s a concern that I think should be four-square in psychology, because it has to do with human decision making and behavi</w:t>
      </w:r>
      <w:r>
        <w:rPr>
          <w:lang w:val="en-US"/>
        </w:rPr>
        <w:t>o</w:t>
      </w:r>
      <w:r w:rsidRPr="00A25BE7">
        <w:rPr>
          <w:lang w:val="en-US"/>
        </w:rPr>
        <w:t>ur, and it’s been neglected by a psychologist so far.</w:t>
      </w:r>
    </w:p>
    <w:p w14:paraId="642B459A" w14:textId="60EE2411" w:rsidR="00A25BE7" w:rsidRPr="00A25BE7" w:rsidRDefault="00A25BE7" w:rsidP="00A25BE7">
      <w:pPr>
        <w:rPr>
          <w:lang w:val="en-US"/>
        </w:rPr>
      </w:pPr>
      <w:r w:rsidRPr="00A25BE7">
        <w:rPr>
          <w:lang w:val="en-US"/>
        </w:rPr>
        <w:t xml:space="preserve">Then there’s kind of a pair of problems that have to do with the possibility of machine sentience—the ability to have positive and negative experiences like pleasure and pain. And the reason people focus on sentience is because that’s really what underpins ethical consideration. If something is sentient, then we have some obligations </w:t>
      </w:r>
      <w:r w:rsidRPr="00A25BE7">
        <w:rPr>
          <w:lang w:val="en-US"/>
        </w:rPr>
        <w:lastRenderedPageBreak/>
        <w:t xml:space="preserve">concerning how we treat it. For example, it doesn’t really matter if I kick a stone down the road, but if I kick a kitten down the road, that raises some ethical questions. </w:t>
      </w:r>
    </w:p>
    <w:p w14:paraId="0B47519F" w14:textId="6B1A0992" w:rsidR="00A25BE7" w:rsidRDefault="00A25BE7" w:rsidP="00A25BE7">
      <w:pPr>
        <w:rPr>
          <w:lang w:val="en-US"/>
        </w:rPr>
      </w:pPr>
      <w:r w:rsidRPr="00A25BE7">
        <w:rPr>
          <w:lang w:val="en-US"/>
        </w:rPr>
        <w:t>The problem with machine sentience is that there are perils on both sides. If we attribute sentience to machines, we’ll start to feel moral obligations to them. Social media has shown us that machines can outcompete humans for our social attention. The danger here is that machines outcompete humans for ethical consideration. If machines can push our buttons for consciousness perception more effectively than other people do, then we will prioritise machine welfare over the welfare of other people and animals. And I don’t think that’s a world we want to live in. So that’s one side. The other side is really the opposite problem; if we fail to attribute sentience to machines, when actually there is something that it’s like to be that machine, then we could be generating a moral catastrophe, in which there are billions of suffering machines that we brought into being, and we don’t even know that we’ve done it.</w:t>
      </w:r>
    </w:p>
    <w:p w14:paraId="13BAFEDB" w14:textId="297A8938" w:rsidR="00A25BE7" w:rsidRDefault="00A25BE7" w:rsidP="00A25BE7">
      <w:pPr>
        <w:pStyle w:val="IntenseQuote"/>
        <w:rPr>
          <w:lang w:val="en-US"/>
        </w:rPr>
      </w:pPr>
      <w:r w:rsidRPr="00A25BE7">
        <w:rPr>
          <w:lang w:val="en-US"/>
        </w:rPr>
        <w:t>Suppose you had access to a doomsday button, the only one in existence. pressing the doomsday button would permanently extinguish all of humanity, including you. the effect would be immediate and painless.</w:t>
      </w:r>
      <w:r w:rsidRPr="00A25BE7">
        <w:t xml:space="preserve"> </w:t>
      </w:r>
      <w:r w:rsidRPr="00A25BE7">
        <w:rPr>
          <w:lang w:val="en-US"/>
        </w:rPr>
        <w:t>would you press the doomsday button?</w:t>
      </w:r>
    </w:p>
    <w:p w14:paraId="5471D6D5" w14:textId="7EC4C3D7" w:rsidR="00A25BE7" w:rsidRDefault="00A25BE7" w:rsidP="00A25BE7">
      <w:pPr>
        <w:rPr>
          <w:lang w:val="en-US"/>
        </w:rPr>
      </w:pPr>
      <w:r w:rsidRPr="00A25BE7">
        <w:rPr>
          <w:lang w:val="en-US"/>
        </w:rPr>
        <w:t>Coming back to the idea of how humans would use extremely powerful tools, and if they would use them for good or for ill. We ended up running what we call the doomsday button task, which is based on a very simple question: “Suppose you had access to a Doomsday Button, the only one in existence. Pressing the Doomsday Button would permanently extinguish all of humanity, including you. The effect would be immediate and painless. Would you press the Doomsday Button?”. So we thought, this is a really great task, and if we get enough people to do it, then we might find someone who is unhinged enough to say ‘Yes, I would press the button’, then we can figure out what sets them apart. We ran in the first study over 3000 people, and we were kind of horrified by the results. Eleven percent of people in the study said they would press it immediately. In follow-up work we’ve been able to characterise these participants in terms of their psychometric profile and get some sense of how that mindset might be related to their social surroundings. So at the same time very interesting, but also quite alarming. Luckily there is no doomsday button. If there was, I don’t think we would last very long. But that idea of a doomsday button is supposed to be a stand-in for really advanced technology that you could do anything you wanted with, like superintelligent AI for example. So this has focused our minds a bit on the proliferation of powerful technologies through society and how you manage contact between those powerful technologies and people of all psychological shapes and sizes. It’s a question we’ll have to face.</w:t>
      </w:r>
    </w:p>
    <w:p w14:paraId="7A417BC1" w14:textId="43CE9B76" w:rsidR="00A25BE7" w:rsidRDefault="00A25BE7" w:rsidP="00A25BE7">
      <w:pPr>
        <w:pStyle w:val="Title"/>
        <w:rPr>
          <w:lang w:val="en-US"/>
        </w:rPr>
      </w:pPr>
      <w:r>
        <w:rPr>
          <w:lang w:val="en-US"/>
        </w:rPr>
        <w:lastRenderedPageBreak/>
        <w:t>Using AI to close the gaps in hearing aid quality</w:t>
      </w:r>
    </w:p>
    <w:p w14:paraId="65E585A4" w14:textId="13E60074" w:rsidR="00A25BE7" w:rsidRDefault="00A25BE7" w:rsidP="00A25BE7">
      <w:pPr>
        <w:pStyle w:val="Subtitle"/>
        <w:rPr>
          <w:lang w:val="en-US"/>
        </w:rPr>
      </w:pPr>
      <w:r>
        <w:rPr>
          <w:lang w:val="en-US"/>
        </w:rPr>
        <w:t>By Grace Donaldson</w:t>
      </w:r>
    </w:p>
    <w:p w14:paraId="591F6792" w14:textId="267DB026" w:rsidR="00A25BE7" w:rsidRDefault="00A25BE7" w:rsidP="00A25BE7">
      <w:pPr>
        <w:rPr>
          <w:lang w:val="en-US"/>
        </w:rPr>
      </w:pPr>
      <w:r w:rsidRPr="00A25BE7">
        <w:rPr>
          <w:lang w:val="en-US"/>
        </w:rPr>
        <w:t>Hearing loss has rapidly become a major issue in the UK, with 1 in 6 Brits affected; approximately 2 million people currently use hearing aids, whilst another 4.7 million would benefit from using them regularly. As it currently stands, hearing aids do not ‘improve’ hearing, simply amplifying sounds and by association making them somewhat clearer, but hearing aids are not ‘smart’ devices, and are therefore unable to operate in a way which parallels human hearing.</w:t>
      </w:r>
      <w:r>
        <w:rPr>
          <w:lang w:val="en-US"/>
        </w:rPr>
        <w:t xml:space="preserve"> But what if they could?</w:t>
      </w:r>
    </w:p>
    <w:p w14:paraId="3B4BC422" w14:textId="522C54B3" w:rsidR="00A25BE7" w:rsidRPr="00A25BE7" w:rsidRDefault="00A25BE7" w:rsidP="00A25BE7">
      <w:pPr>
        <w:rPr>
          <w:lang w:val="en-US"/>
        </w:rPr>
      </w:pPr>
      <w:r w:rsidRPr="00A25BE7">
        <w:rPr>
          <w:lang w:val="en-US"/>
        </w:rPr>
        <w:t xml:space="preserve">The rise of artificial intelligence (AI) has reached unprecedented levels, with rapid development and controversy since 2023. As companies begin to add ‘futuristic’ technology into their development- such as 3D printing and machine learning, the use of AI in the health sector is not only imminent, but necessary. </w:t>
      </w:r>
    </w:p>
    <w:p w14:paraId="02AAD712" w14:textId="64B01541" w:rsidR="00A25BE7" w:rsidRDefault="00A25BE7" w:rsidP="00A25BE7">
      <w:pPr>
        <w:rPr>
          <w:lang w:val="en-US"/>
        </w:rPr>
      </w:pPr>
      <w:r w:rsidRPr="00A25BE7">
        <w:rPr>
          <w:lang w:val="en-US"/>
        </w:rPr>
        <w:t>Proposed ideas for AI usage include: hearing aids that learn from surrounding environments and recognise personal preferences in order to, in real-time, adjust their settings to help optimise the user’s experience in a tailored manner. Currently, hearing aids are dispensed in a clean, noise-free room; it is common-place that once people go into ‘the real world’ where there is noise and distortion, the settings originally established by their clinician simply do not meet their needs (Balling et al., 2021). AI would be able to fix this without perpetual adjustments made in clinical settings, streamlining some of the pitfalls in widely dispensed hearing aids. Not only would the use of AI enhance its primary function, but it has been suggested that hearing aids may be able to detect falls, acting as a safety net for our aging population, and be automatically able to notify GPs and family when an individual does have a fall (Wolfgang, 2019).</w:t>
      </w:r>
    </w:p>
    <w:p w14:paraId="487874BB" w14:textId="160D8ACD" w:rsidR="00A25BE7" w:rsidRDefault="00A25BE7" w:rsidP="00A25BE7">
      <w:pPr>
        <w:rPr>
          <w:lang w:val="en-US"/>
        </w:rPr>
      </w:pPr>
      <w:r w:rsidRPr="00A25BE7">
        <w:rPr>
          <w:lang w:val="en-US"/>
        </w:rPr>
        <w:t>Some drawbacks with this, however, are the exact inverse of why it could be so beneficial. For example, the majority of hearing aid users are elderly and do not have access to smartphones which are required to allow AI adjustments to be made by letting the user input their personal preferences. None-the-less, this is simply something that healthcare providers must consider in their propositions and suggestions of the use of AI, and as the technology advances, such requirements will diminish and become much more accessible.</w:t>
      </w:r>
      <w:r w:rsidRPr="00A25BE7">
        <w:t xml:space="preserve"> </w:t>
      </w:r>
      <w:r w:rsidRPr="00A25BE7">
        <w:rPr>
          <w:lang w:val="en-US"/>
        </w:rPr>
        <w:t>Thus, it has been proposed that perhaps embedded sensors can offer an easy and quick solution to this problem, and since 2018 some companies have been implementing biometric machine learning sensors into their products.</w:t>
      </w:r>
    </w:p>
    <w:p w14:paraId="5A2A7880" w14:textId="77777777" w:rsidR="00A25BE7" w:rsidRDefault="00A25BE7" w:rsidP="00A25BE7">
      <w:pPr>
        <w:rPr>
          <w:lang w:val="en-US"/>
        </w:rPr>
      </w:pPr>
      <w:r w:rsidRPr="00A25BE7">
        <w:rPr>
          <w:lang w:val="en-US"/>
        </w:rPr>
        <w:lastRenderedPageBreak/>
        <w:t>For example, STARKEY’s machine learning hearing aids have been effective for up to around 90% of real-world situations, but fall apart at the last 10%, which AI has the possibility of capturing in a way not seen before (Fabry &amp; Bhowmik, 2021). In addition, AI would require minimal input from the user, and may in fact be easier to monitor, control and maintain than machine-learning systems that have been trialed before.</w:t>
      </w:r>
      <w:r>
        <w:rPr>
          <w:lang w:val="en-US"/>
        </w:rPr>
        <w:t xml:space="preserve"> </w:t>
      </w:r>
    </w:p>
    <w:p w14:paraId="333C7F5A" w14:textId="4E597D58" w:rsidR="00A25BE7" w:rsidRDefault="00A25BE7" w:rsidP="00A25BE7">
      <w:pPr>
        <w:rPr>
          <w:lang w:val="en-US"/>
        </w:rPr>
      </w:pPr>
      <w:r w:rsidRPr="00A25BE7">
        <w:rPr>
          <w:lang w:val="en-US"/>
        </w:rPr>
        <w:t>Whilst the so-called ‘rise of AI’ may seem daunting, and there is definitely an uneasy feeling garnered from your hearing aids being able to detect when you stumble over; the use of artificial intelligence in these sectors is not something that should be scoffed at, and instead should be harnessed in a way which doesn’t impede on people, and instead improves their quality of life, and the accessibility of the product itself. By taking advantage of these systems, and using them when necessary, in a way which does not overbear in people’s lives, there is real potential for AI to make a huge difference in the lives of millions as they begin to roll out to the general public.</w:t>
      </w:r>
    </w:p>
    <w:p w14:paraId="6843F417" w14:textId="59CC8348" w:rsidR="00A25BE7" w:rsidRDefault="00A25BE7" w:rsidP="00A25BE7">
      <w:pPr>
        <w:pStyle w:val="Title"/>
        <w:rPr>
          <w:lang w:val="en-US"/>
        </w:rPr>
      </w:pPr>
      <w:r>
        <w:rPr>
          <w:lang w:val="en-US"/>
        </w:rPr>
        <w:t>AI: A replacement for human companionship?</w:t>
      </w:r>
    </w:p>
    <w:p w14:paraId="33027AC1" w14:textId="5AED200E" w:rsidR="00A25BE7" w:rsidRDefault="00A25BE7" w:rsidP="00A25BE7">
      <w:pPr>
        <w:pStyle w:val="Subtitle"/>
        <w:rPr>
          <w:lang w:val="en-US"/>
        </w:rPr>
      </w:pPr>
      <w:r>
        <w:rPr>
          <w:lang w:val="en-US"/>
        </w:rPr>
        <w:t xml:space="preserve">Feature article – By Sofia </w:t>
      </w:r>
      <w:r w:rsidR="00E92D8E">
        <w:rPr>
          <w:lang w:val="en-US"/>
        </w:rPr>
        <w:t>Regina Palay Co</w:t>
      </w:r>
    </w:p>
    <w:p w14:paraId="2ED94DF6" w14:textId="03329C0E" w:rsidR="005D19D6" w:rsidRPr="005D19D6" w:rsidRDefault="005D19D6" w:rsidP="005D19D6">
      <w:pPr>
        <w:rPr>
          <w:lang w:val="en-US"/>
        </w:rPr>
      </w:pPr>
      <w:r w:rsidRPr="005D19D6">
        <w:rPr>
          <w:lang w:val="en-US"/>
        </w:rPr>
        <w:t xml:space="preserve">Within recent years, the market of artificial intelligence (AI) development has risen at a rapid rate. The use began with its help towards convenience – a method to reduce human workload. This initial use continued to develop, and new phenomena emerged, such as utilizing AI as a means of human companionship and relationships. This enables great debate and conversation towards the extent to which the development of such AI would change the way humans perceive human relationships, and whether or not it is continuing to develop for the worse or for the better. </w:t>
      </w:r>
    </w:p>
    <w:p w14:paraId="32D2AFDD" w14:textId="61909861" w:rsidR="005D19D6" w:rsidRDefault="005D19D6" w:rsidP="005D19D6">
      <w:pPr>
        <w:rPr>
          <w:lang w:val="en-US"/>
        </w:rPr>
      </w:pPr>
      <w:r w:rsidRPr="005D19D6">
        <w:rPr>
          <w:lang w:val="en-US"/>
        </w:rPr>
        <w:t>Undeniably, the use of AI has led to many beneficial impacts. An example would be how it has been used to act as a resource for many users. This can be seen through the specific chat-box, ‘Character.AI’. This platform has access to numerous “personas”, that mimic individuals such as professional therapists. These chat-boxes allow the user to express their emotions in detail as they communicate with them. Such chat-boxes then offer generated advice towards the user, catering to their every question or need of such advice. This is exactly what the platform aims to do.</w:t>
      </w:r>
    </w:p>
    <w:p w14:paraId="7399A1AC" w14:textId="1241CFA5" w:rsidR="005D19D6" w:rsidRPr="005D19D6" w:rsidRDefault="005D19D6" w:rsidP="005D19D6">
      <w:pPr>
        <w:rPr>
          <w:lang w:val="en-US"/>
        </w:rPr>
      </w:pPr>
      <w:r w:rsidRPr="005D19D6">
        <w:rPr>
          <w:lang w:val="en-US"/>
        </w:rPr>
        <w:t xml:space="preserve">Noam Shazeer - one of the founders of Character.AI - expressed to the Washington Post that they aimed to “help millions of people who are feeling isolated (...) and need someone to talk to” (Tiku, 2022). Arguably, the platform can offer this and guide individuals who may need it, especially during times in need of comfort when help cannot necessarily be accessible to all individuals. From its accessibility and limitless </w:t>
      </w:r>
      <w:r w:rsidRPr="005D19D6">
        <w:rPr>
          <w:lang w:val="en-US"/>
        </w:rPr>
        <w:lastRenderedPageBreak/>
        <w:t xml:space="preserve">use, the platform can offer temporary relief as it can mimic such human interaction and empathy. </w:t>
      </w:r>
    </w:p>
    <w:p w14:paraId="075171CC" w14:textId="01C7A631" w:rsidR="005D19D6" w:rsidRPr="005D19D6" w:rsidRDefault="005D19D6" w:rsidP="005D19D6">
      <w:pPr>
        <w:rPr>
          <w:lang w:val="en-US"/>
        </w:rPr>
      </w:pPr>
      <w:r w:rsidRPr="005D19D6">
        <w:rPr>
          <w:lang w:val="en-US"/>
        </w:rPr>
        <w:t xml:space="preserve">Moreover, the use of AI is beneficial from a medical standpoint as well. Over the years, the development of AI robots has been utilized to improve social skills and interactions in children with autism. Research has shown it to be useful for children, specifically in helping them identify different emotions, ranging from happiness to anger (Fleming, 2019). This, all in all, portrays the help AI has to offer when in relation to helping towards learning about human interaction in children with autism. </w:t>
      </w:r>
    </w:p>
    <w:p w14:paraId="668D7428" w14:textId="5A8743D3" w:rsidR="005D19D6" w:rsidRDefault="005D19D6" w:rsidP="005D19D6">
      <w:pPr>
        <w:rPr>
          <w:lang w:val="en-US"/>
        </w:rPr>
      </w:pPr>
      <w:r w:rsidRPr="005D19D6">
        <w:rPr>
          <w:lang w:val="en-US"/>
        </w:rPr>
        <w:t>Despite this, to what extent is its accurate mimicry of human interaction and empathy beneficial towards humans?</w:t>
      </w:r>
    </w:p>
    <w:p w14:paraId="712843F8" w14:textId="7AAA347F" w:rsidR="005D19D6" w:rsidRPr="005D19D6" w:rsidRDefault="005D19D6" w:rsidP="005D19D6">
      <w:pPr>
        <w:rPr>
          <w:lang w:val="en-US"/>
        </w:rPr>
      </w:pPr>
      <w:r w:rsidRPr="005D19D6">
        <w:rPr>
          <w:lang w:val="en-US"/>
        </w:rPr>
        <w:t>According to research, humans are able to have a positive response from a brief emotional conversation, whether it be with a chatbox or a human (Ho et al., 2018). Therefore, during periods of loneliness, this has shown how much humans value intimacy, potentially leading to an over reliance on AI.</w:t>
      </w:r>
    </w:p>
    <w:p w14:paraId="6DFD20F4" w14:textId="70161BD1" w:rsidR="005D19D6" w:rsidRPr="005D19D6" w:rsidRDefault="005D19D6" w:rsidP="005D19D6">
      <w:pPr>
        <w:rPr>
          <w:lang w:val="en-US"/>
        </w:rPr>
      </w:pPr>
      <w:r w:rsidRPr="005D19D6">
        <w:rPr>
          <w:lang w:val="en-US"/>
        </w:rPr>
        <w:t>This can be seen through the use of AI as a replacement for relationships, particularly romantic ones. An example of the use of AI in this manner would be the recent AI generative website, LovePlus, popularized in Japan. The application is shown to include romantic interactive features, allowing interactions that mimic romantic relationships and partners. Such applications are created to cater towards the needs and wants of the user, allowing them the experience that they want. This would ultimately include the emotional and physical aspects of a relationship. Potential romantic overreliance on AI can be seen, showing that male users of AI began to prefer virtual relationships to finding and creating romantic relationships in their real lives (Rani, 2013).</w:t>
      </w:r>
      <w:r>
        <w:rPr>
          <w:lang w:val="en-US"/>
        </w:rPr>
        <w:t xml:space="preserve"> </w:t>
      </w:r>
      <w:r w:rsidRPr="005D19D6">
        <w:rPr>
          <w:lang w:val="en-US"/>
        </w:rPr>
        <w:t>This portrays the overreliance on AI as a means for intimacy potentially being dangerous, as it may encourage detachment from real life.</w:t>
      </w:r>
    </w:p>
    <w:p w14:paraId="7099C67E" w14:textId="1B3602EF" w:rsidR="005D19D6" w:rsidRPr="005D19D6" w:rsidRDefault="005D19D6" w:rsidP="005D19D6">
      <w:pPr>
        <w:rPr>
          <w:lang w:val="en-US"/>
        </w:rPr>
      </w:pPr>
      <w:r w:rsidRPr="005D19D6">
        <w:rPr>
          <w:lang w:val="en-US"/>
        </w:rPr>
        <w:t xml:space="preserve">A great majority of this overreliance can be attributed to current AI’s ability to mimic human behaviour, however, removing the biases that come along with human beings. The ability for customization towards the user’s experience allows interactions to their liking, experiencing a closely replicated human connection. This can be dangerous for the well-being and ability of others to maintain close connections in their personal life as they may feel as if they can fulfil personal connections from AI. However, it could further isolation and loneliness, if used to such an extent. </w:t>
      </w:r>
    </w:p>
    <w:p w14:paraId="783ED697" w14:textId="5660CEB3" w:rsidR="005D19D6" w:rsidRDefault="005D19D6" w:rsidP="005D19D6">
      <w:pPr>
        <w:rPr>
          <w:lang w:val="en-US"/>
        </w:rPr>
      </w:pPr>
      <w:r w:rsidRPr="005D19D6">
        <w:rPr>
          <w:lang w:val="en-US"/>
        </w:rPr>
        <w:t xml:space="preserve">Ultimately, it can be determined that the use of AI has its benefits if used in moderation. Its positive impacts of allowing what some may feel is a “safe space” to communicate their feelings is a strength offered through using AI. However, it can be seen that an overreliance towards it will always lead to detrimental effects, especially if used to the point where real-life connections are dismissed. This could be a difficult cycle to exit, especially considering the accessibility AI has to offer. Considering these aspects, the </w:t>
      </w:r>
      <w:r w:rsidRPr="005D19D6">
        <w:rPr>
          <w:lang w:val="en-US"/>
        </w:rPr>
        <w:lastRenderedPageBreak/>
        <w:t>ultimate use of AI as a means of human companionship can never truly replicate true human connections.</w:t>
      </w:r>
    </w:p>
    <w:p w14:paraId="6D903AD8" w14:textId="669BCC89" w:rsidR="005D19D6" w:rsidRDefault="005D19D6" w:rsidP="005D19D6">
      <w:pPr>
        <w:pStyle w:val="Title"/>
        <w:rPr>
          <w:lang w:val="en-US"/>
        </w:rPr>
      </w:pPr>
      <w:r>
        <w:rPr>
          <w:lang w:val="en-US"/>
        </w:rPr>
        <w:t>My journey to becoming an assistant psychologist</w:t>
      </w:r>
    </w:p>
    <w:p w14:paraId="35239523" w14:textId="0E0EEC05" w:rsidR="005D19D6" w:rsidRDefault="005D19D6" w:rsidP="005D19D6">
      <w:pPr>
        <w:pStyle w:val="Subtitle"/>
        <w:rPr>
          <w:lang w:val="en-US"/>
        </w:rPr>
      </w:pPr>
      <w:r w:rsidRPr="005D19D6">
        <w:rPr>
          <w:lang w:val="en-US"/>
        </w:rPr>
        <w:t>An exclusive piece written by current NHS assistant psychologist India Lings. Covering the difficulties of post-grad jobs, interviews and applications, and clinical psychology.</w:t>
      </w:r>
    </w:p>
    <w:p w14:paraId="3F374FB8" w14:textId="5E7680F7" w:rsidR="005D19D6" w:rsidRPr="005D19D6" w:rsidRDefault="005D19D6" w:rsidP="005D19D6">
      <w:pPr>
        <w:rPr>
          <w:lang w:val="en-US"/>
        </w:rPr>
      </w:pPr>
      <w:r w:rsidRPr="005D19D6">
        <w:rPr>
          <w:lang w:val="en-US"/>
        </w:rPr>
        <w:t>I began my BSc Psychology degree in 2020 during the global pandemic, COVID-19. When the restrictions were lifted and normality somewhat resumed, I began my reintegration into university life. I took opportunities of volunteering with the local community in York with the Council and lab-based work within the Psychology Department. I worked part-time at MENCAP to support individuals with Learning Disabilities, whilst volunteering back home with a Dementia Café. This grew my skill set in terms of communication, teamwork and management alongside my academic achievements. In my third year, I applied for the Clinical Psychology modules and was successful. This is when I truly began to feel like I was achieving the best of my academic abilities, as the modules became second nature to me. I found I excelled in the modules, and the written exams.</w:t>
      </w:r>
      <w:r>
        <w:rPr>
          <w:lang w:val="en-US"/>
        </w:rPr>
        <w:t xml:space="preserve"> </w:t>
      </w:r>
      <w:r w:rsidRPr="005D19D6">
        <w:rPr>
          <w:lang w:val="en-US"/>
        </w:rPr>
        <w:t xml:space="preserve">I had always wanted to become a Clinical Psychologist since completing A-Level Psychology, but the familiarity of the module’s content pushed my confidence further to follow this path. </w:t>
      </w:r>
    </w:p>
    <w:p w14:paraId="4B02DC4D" w14:textId="47FA1378" w:rsidR="005D19D6" w:rsidRDefault="005D19D6" w:rsidP="005D19D6">
      <w:pPr>
        <w:rPr>
          <w:lang w:val="en-US"/>
        </w:rPr>
      </w:pPr>
      <w:r w:rsidRPr="005D19D6">
        <w:rPr>
          <w:lang w:val="en-US"/>
        </w:rPr>
        <w:t>After University, searching for a job in relation to Psychology was hard. I wanted to make sure that any role I applied for had Psychology-based aspects that I would be able to learn, grow and reflect on. I applied for an Assistant Psychologist role at an Autism service and despite being unsuccessful, my feedback was positive. I was informed I was the second choice, yet the successful candidate had more experience. This ignited a fire in me. It proved to me that I could be successful on this pathway, and I became determined to gain more experience. In October 2023, I became a healthcare assistant on an acute inpatient mental health ward. This role gave me the opportunity to work with individuals who were in a mental health crisis.</w:t>
      </w:r>
    </w:p>
    <w:p w14:paraId="663E9300" w14:textId="77777777" w:rsidR="005D19D6" w:rsidRPr="005D19D6" w:rsidRDefault="005D19D6" w:rsidP="005D19D6">
      <w:pPr>
        <w:rPr>
          <w:lang w:val="en-US"/>
        </w:rPr>
      </w:pPr>
      <w:r w:rsidRPr="005D19D6">
        <w:rPr>
          <w:lang w:val="en-US"/>
        </w:rPr>
        <w:t xml:space="preserve">It was a very sensitive role and had its own challenges, but I am grateful to have worked in this environment as I was able to build my skills. I learnt de-escalation techniques and active listening skills, ways of communicating effectively and person-centred trauma-informed care. All skills that can be used to contribute towards the skill set of a Clinical Psychologist. </w:t>
      </w:r>
    </w:p>
    <w:p w14:paraId="099A420B" w14:textId="77777777" w:rsidR="005D19D6" w:rsidRPr="005D19D6" w:rsidRDefault="005D19D6" w:rsidP="005D19D6">
      <w:pPr>
        <w:rPr>
          <w:lang w:val="en-US"/>
        </w:rPr>
      </w:pPr>
    </w:p>
    <w:p w14:paraId="0E053445" w14:textId="7DE447B4" w:rsidR="005D19D6" w:rsidRDefault="005D19D6" w:rsidP="005D19D6">
      <w:pPr>
        <w:rPr>
          <w:lang w:val="en-US"/>
        </w:rPr>
      </w:pPr>
      <w:r w:rsidRPr="005D19D6">
        <w:rPr>
          <w:lang w:val="en-US"/>
        </w:rPr>
        <w:lastRenderedPageBreak/>
        <w:t>Then came the process of applying to Assistant Psychologist roles. Multiple applications came back as declined. No feedback offered. I struggled with this, unsure of what to change in my application to make myself stand out more. Assistant Psychologist applications are notably competitive, with up to 150 people applying for one post. Despite this, I kept applying and by chance, was given an interview for a Community Learning Disability post in my local area. I began preparation for my interview, reflecting on my past experiences and using online resources. I found that looking at other’s experiences to be most helpful due to the honesty and openness of their experience at their personal interview.</w:t>
      </w:r>
    </w:p>
    <w:p w14:paraId="5204007F" w14:textId="09CFAB51" w:rsidR="005D19D6" w:rsidRPr="005D19D6" w:rsidRDefault="005D19D6" w:rsidP="005D19D6">
      <w:pPr>
        <w:rPr>
          <w:lang w:val="en-US"/>
        </w:rPr>
      </w:pPr>
      <w:r w:rsidRPr="005D19D6">
        <w:rPr>
          <w:lang w:val="en-US"/>
        </w:rPr>
        <w:t xml:space="preserve">This helped prepare me for the types of questions that could be asked at my own interview. I would recommend gathering information on the service that you are applying for and to make sure that your values align with the services. My interview went well, I felt I had reflected in my interview when applicable and focused on the questions and how I related to them in terms of experience. It is nice to notice the subtle hints from the interviewers when you say something that aligns with their values and service. It shows you are passionate and willing to perform at your best in the awaiting role. After waiting for one lengthy week, I was finally successful at the interview stage and was offered the role. It felt like I had moved up one more step on the ladder to becoming a Clinical Psychologist. </w:t>
      </w:r>
    </w:p>
    <w:p w14:paraId="59AD11ED" w14:textId="77777777" w:rsidR="005D19D6" w:rsidRPr="005D19D6" w:rsidRDefault="005D19D6" w:rsidP="005D19D6">
      <w:pPr>
        <w:rPr>
          <w:lang w:val="en-US"/>
        </w:rPr>
      </w:pPr>
      <w:r w:rsidRPr="005D19D6">
        <w:rPr>
          <w:lang w:val="en-US"/>
        </w:rPr>
        <w:t>In my current role, I work as an Assistant Psychologist in a Community Learning Disability Team. My role entails working directly alongside a Clinical Psychologist to provide support for those with Learning Disabilities, either in 1:1 setting or in group settings.</w:t>
      </w:r>
      <w:r>
        <w:rPr>
          <w:lang w:val="en-US"/>
        </w:rPr>
        <w:t xml:space="preserve"> </w:t>
      </w:r>
      <w:r w:rsidRPr="005D19D6">
        <w:rPr>
          <w:lang w:val="en-US"/>
        </w:rPr>
        <w:t>My work involves eligibility screening, to ensure someone is fit for service, and Dementia screening and baselines. I conduct neuropsychological assessments and write reports confirming any information as well as feeding this back to patients and family members. I can practise my research skills and learn how to present to large groups of people, as well as teaching staff members. I have learnt so much around the expectations of the role of a Clinical Psychologist since working alongside a Clinical Psychologist and experiencing their everyday tasks. Even casual conversations highlight the importance of opinions and lightly discussing cases that we can conclude on. These ensure that I build on my knowledge in passing but also build upon a professional relationship. The weekly clinical supervision is an amazing experience and allows me to ensure my work is correct and on path, as well as allowing me to grow my knowledge base through any corrections. I have become far more confident in my psychological knowledge and enlarged my skill set to extend to successful 1:1 counselling. This role has allowed me to connect with other Assistant Psychologists to hear their experiences, and their application processes towards the DClinPsy.</w:t>
      </w:r>
    </w:p>
    <w:p w14:paraId="5F95920E" w14:textId="77777777" w:rsidR="005D19D6" w:rsidRPr="005D19D6" w:rsidRDefault="005D19D6" w:rsidP="005D19D6">
      <w:pPr>
        <w:rPr>
          <w:lang w:val="en-US"/>
        </w:rPr>
      </w:pPr>
    </w:p>
    <w:p w14:paraId="42D27B1E" w14:textId="0810FE94" w:rsidR="005D19D6" w:rsidRDefault="005D19D6" w:rsidP="005D19D6">
      <w:pPr>
        <w:rPr>
          <w:lang w:val="en-US"/>
        </w:rPr>
      </w:pPr>
      <w:r w:rsidRPr="005D19D6">
        <w:rPr>
          <w:lang w:val="en-US"/>
        </w:rPr>
        <w:lastRenderedPageBreak/>
        <w:t>As some may know, The University of York offers an undergraduate fast-track opportunity, in partnership with the University of Hull, to apply for the DClinPsy course. This is an amazing opportunity and works well for some individuals. I was unsuccessful. Upon reflection, I was not ready at that time. I am grateful I had the opportunity and was given feedback to work on, in order to perfect my next application.</w:t>
      </w:r>
    </w:p>
    <w:p w14:paraId="05C6358E" w14:textId="1ED14423" w:rsidR="005D19D6" w:rsidRDefault="005D19D6" w:rsidP="005D19D6">
      <w:pPr>
        <w:rPr>
          <w:lang w:val="en-US"/>
        </w:rPr>
      </w:pPr>
      <w:r w:rsidRPr="005D19D6">
        <w:rPr>
          <w:lang w:val="en-US"/>
        </w:rPr>
        <w:t>I decided to view this as an opportunity for self and skill growth, and to use it as a drive to prove to myself I can get on the Doctorate course, even if it takes a few years more to do so. Since working my way to an Assistant Psychologist post, I have grown my skill set twice as much as it was before and expanded my knowledge to working alongside different age- and population-groups in this role. I have been able to discuss my journey with other Clinical Psychologists, Assistant Psychologists and trainee psychologists to gather feedback on ways of improving and progressing further in the field. My advice is that rejection does hurt and can seem like a step back, but it is your job to ensure that you pick yourself back up and try and try again. I know this is hard, but I would suggest determination and perseverance on the conventional route to becoming a Clinical Psychologist. This pathway helps to shape you as a person and grow from experiences to become well-rounded and accepting of yourself. It is an academic journey, yet also a self-journey into exploring who you really are.</w:t>
      </w:r>
    </w:p>
    <w:p w14:paraId="0E73352F" w14:textId="543C71AF" w:rsidR="005D19D6" w:rsidRPr="005D19D6" w:rsidRDefault="005D19D6" w:rsidP="005D19D6">
      <w:pPr>
        <w:rPr>
          <w:lang w:val="en-US"/>
        </w:rPr>
      </w:pPr>
      <w:r w:rsidRPr="005D19D6">
        <w:rPr>
          <w:lang w:val="en-US"/>
        </w:rPr>
        <w:t xml:space="preserve">To any aspiring Clinical Psychologist, I would like to say that the road may seem long and hard but gathering the necessary experience is what shapes you to become the type of candidate that interview panels are looking for. The real-world experiences expand your mindset and understanding of the population you may work with in the future. Making mistakes may seem daunting, but these curve balls are what grow our skill set as we change to the correct way of completing a task and reform our understanding of Psychology in the working world. Putting psychological theory into practice solidifies the learning you complete at university and allows you to adapt to multiple situations in a real-world setting. These skills cannot be taught in a university lecture and are extremely valuable. </w:t>
      </w:r>
    </w:p>
    <w:p w14:paraId="6BC125D3" w14:textId="03B6AEBC" w:rsidR="005D19D6" w:rsidRPr="005D19D6" w:rsidRDefault="005D19D6" w:rsidP="005D19D6">
      <w:pPr>
        <w:rPr>
          <w:lang w:val="en-US"/>
        </w:rPr>
      </w:pPr>
      <w:r w:rsidRPr="005D19D6">
        <w:rPr>
          <w:lang w:val="en-US"/>
        </w:rPr>
        <w:t>However, I would also like to stress the importance of self-care along this journey we are taking. It is important to be kind to yourself and remind yourself that it will take many small steps to reach the end, but the sense of accomplishment will be worth it at every step you take.</w:t>
      </w:r>
      <w:r>
        <w:rPr>
          <w:lang w:val="en-US"/>
        </w:rPr>
        <w:t xml:space="preserve"> </w:t>
      </w:r>
      <w:r w:rsidRPr="005D19D6">
        <w:rPr>
          <w:lang w:val="en-US"/>
        </w:rPr>
        <w:t xml:space="preserve">Taking time for yourself, and maintaining your social life, are extremely important to make sure you keep a positive mental health and mindset as you grow into the person you did not know you could become. </w:t>
      </w:r>
    </w:p>
    <w:p w14:paraId="34FBB96E" w14:textId="77777777" w:rsidR="005D19D6" w:rsidRPr="005D19D6" w:rsidRDefault="005D19D6" w:rsidP="005D19D6">
      <w:pPr>
        <w:rPr>
          <w:lang w:val="en-US"/>
        </w:rPr>
      </w:pPr>
      <w:r w:rsidRPr="005D19D6">
        <w:rPr>
          <w:lang w:val="en-US"/>
        </w:rPr>
        <w:t xml:space="preserve">I am still working towards gaining and perfecting my experience before applying to the DClinPsy. I hope that sharing my experience will be one that someone will relate to and give some reassurance about the turbulent road ahead. Even if this path we have chosen seems precarious, the memories, research and experiences we make along the journey to becoming a Clinical Psychologist are worth it to achieve what I would </w:t>
      </w:r>
      <w:r w:rsidRPr="005D19D6">
        <w:rPr>
          <w:lang w:val="en-US"/>
        </w:rPr>
        <w:lastRenderedPageBreak/>
        <w:t>consider my dream job.</w:t>
      </w:r>
      <w:r>
        <w:rPr>
          <w:lang w:val="en-US"/>
        </w:rPr>
        <w:t xml:space="preserve"> </w:t>
      </w:r>
      <w:r w:rsidRPr="005D19D6">
        <w:rPr>
          <w:lang w:val="en-US"/>
        </w:rPr>
        <w:t>Thank you for reading about my journey and I wish you the best on yours,</w:t>
      </w:r>
    </w:p>
    <w:p w14:paraId="5683D9DE" w14:textId="38057632" w:rsidR="005D19D6" w:rsidRDefault="005D19D6" w:rsidP="005D19D6">
      <w:pPr>
        <w:rPr>
          <w:lang w:val="en-US"/>
        </w:rPr>
      </w:pPr>
      <w:r w:rsidRPr="005D19D6">
        <w:rPr>
          <w:lang w:val="en-US"/>
        </w:rPr>
        <w:t xml:space="preserve">   - India</w:t>
      </w:r>
    </w:p>
    <w:p w14:paraId="2D6776B6" w14:textId="6BA05FFE" w:rsidR="00E76659" w:rsidRDefault="00E76659" w:rsidP="00E76659">
      <w:pPr>
        <w:pStyle w:val="Title"/>
        <w:rPr>
          <w:lang w:val="en-US"/>
        </w:rPr>
      </w:pPr>
      <w:r>
        <w:rPr>
          <w:lang w:val="en-US"/>
        </w:rPr>
        <w:t>Am I talking to a human</w:t>
      </w:r>
    </w:p>
    <w:p w14:paraId="58674916" w14:textId="3B9F80FE" w:rsidR="00E76659" w:rsidRDefault="00E76659" w:rsidP="00E76659">
      <w:pPr>
        <w:pStyle w:val="Subtitle"/>
        <w:rPr>
          <w:lang w:val="en-US"/>
        </w:rPr>
      </w:pPr>
      <w:r>
        <w:rPr>
          <w:lang w:val="en-US"/>
        </w:rPr>
        <w:t>Feature Article by Emma Thompson</w:t>
      </w:r>
    </w:p>
    <w:p w14:paraId="05D4E00B" w14:textId="52F97B58" w:rsidR="00E76659" w:rsidRPr="00E76659" w:rsidRDefault="00E76659" w:rsidP="00E76659">
      <w:pPr>
        <w:rPr>
          <w:lang w:val="en-US"/>
        </w:rPr>
      </w:pPr>
      <w:r w:rsidRPr="00E76659">
        <w:rPr>
          <w:lang w:val="en-US"/>
        </w:rPr>
        <w:t>What separates humans from other living things on Earth? Anthropocentrically, we take for granted the idea that humans are the superior species. Developmental studies indicate that in our younger years, we are less prone to this bias (Wilks et al., 2020). But as we become adults, human centricity can be seen everywhere; from research to animal protection. Attempts have been made to quantify this bias: for example, Crimson et al. (2016) coined the term ‘moral</w:t>
      </w:r>
      <w:r>
        <w:rPr>
          <w:lang w:val="en-US"/>
        </w:rPr>
        <w:t xml:space="preserve"> </w:t>
      </w:r>
      <w:r w:rsidRPr="00E76659">
        <w:rPr>
          <w:lang w:val="en-US"/>
        </w:rPr>
        <w:t>expansiveness’. In their study, the participants were asked to place a number of entities (e.g. a crab, a tree and a robot) into concentric circles. Each circle denoting the level of moral obligation they felt towards the entity - from deserving the ‘highest level of moral concern’ in the</w:t>
      </w:r>
      <w:r>
        <w:rPr>
          <w:lang w:val="en-US"/>
        </w:rPr>
        <w:t xml:space="preserve"> </w:t>
      </w:r>
      <w:r w:rsidRPr="00E76659">
        <w:rPr>
          <w:lang w:val="en-US"/>
        </w:rPr>
        <w:t>centre circle to ‘no moral concern’ at all in the furthest out. In their results ‘human’,</w:t>
      </w:r>
      <w:r>
        <w:rPr>
          <w:lang w:val="en-US"/>
        </w:rPr>
        <w:t xml:space="preserve"> </w:t>
      </w:r>
      <w:r w:rsidRPr="00E76659">
        <w:rPr>
          <w:lang w:val="en-US"/>
        </w:rPr>
        <w:t>unsurprisingly, was placed in the innermost circle and other entities (e.g. old-growth forest) were placed in more peripheral circles.</w:t>
      </w:r>
    </w:p>
    <w:p w14:paraId="02E4F4C9" w14:textId="415AA558" w:rsidR="00E76659" w:rsidRPr="00E76659" w:rsidRDefault="00E76659" w:rsidP="00E76659">
      <w:pPr>
        <w:rPr>
          <w:lang w:val="en-US"/>
        </w:rPr>
      </w:pPr>
      <w:r w:rsidRPr="00E76659">
        <w:rPr>
          <w:lang w:val="en-US"/>
        </w:rPr>
        <w:t>Sentience has been suggested as the concept that makes ‘us’ different from ‘others’. Sentience is the ability to conceive valenced experience. If I touch this hot pan, it will hurt - is an example of a negatively valenced experience. In more recent literature this term has been preferred to</w:t>
      </w:r>
      <w:r>
        <w:rPr>
          <w:lang w:val="en-US"/>
        </w:rPr>
        <w:t xml:space="preserve"> </w:t>
      </w:r>
      <w:r w:rsidRPr="00E76659">
        <w:rPr>
          <w:lang w:val="en-US"/>
        </w:rPr>
        <w:t>‘consciousness’ as it is more precise in its definition.</w:t>
      </w:r>
      <w:r>
        <w:rPr>
          <w:lang w:val="en-US"/>
        </w:rPr>
        <w:t xml:space="preserve"> </w:t>
      </w:r>
      <w:r w:rsidRPr="00E76659">
        <w:rPr>
          <w:lang w:val="en-US"/>
        </w:rPr>
        <w:t>Herbert Feigl describes consciousness to encompass ‘sentience, sapience and self-hood’, sentience being but a segment of</w:t>
      </w:r>
      <w:r>
        <w:rPr>
          <w:lang w:val="en-US"/>
        </w:rPr>
        <w:t xml:space="preserve"> </w:t>
      </w:r>
      <w:r w:rsidRPr="00E76659">
        <w:rPr>
          <w:lang w:val="en-US"/>
        </w:rPr>
        <w:t>consciousness. In research into sentience in other entities the requirements for ‘consciousness’ have perhaps been too difficult to meet. Despite this, just because an entity is not self-conscious does not mean it is undeserving of protection from harm - it might still feel pain. In this way,</w:t>
      </w:r>
      <w:r>
        <w:rPr>
          <w:lang w:val="en-US"/>
        </w:rPr>
        <w:t xml:space="preserve"> </w:t>
      </w:r>
      <w:r w:rsidRPr="00E76659">
        <w:rPr>
          <w:lang w:val="en-US"/>
        </w:rPr>
        <w:t>sentience is generally accepted as the key difference between human and some animals, human and tree or even human and robot.</w:t>
      </w:r>
    </w:p>
    <w:p w14:paraId="1A4A4BC4" w14:textId="495A6EBB" w:rsidR="00E76659" w:rsidRDefault="00E76659" w:rsidP="00E76659">
      <w:pPr>
        <w:rPr>
          <w:lang w:val="en-US"/>
        </w:rPr>
      </w:pPr>
      <w:r w:rsidRPr="00E76659">
        <w:rPr>
          <w:lang w:val="en-US"/>
        </w:rPr>
        <w:t xml:space="preserve">Perhaps it is already conceivable to many that most animals have sentience, this may even extend to plants as well. But the idea of ‘artificial sentience’ is more alien. Although no one can be completely certain, not many experts believe we have reached ‘Artificial General Intelligence’ (AGI) yet. AGI is a developmental stage above ‘Artificial Narrow Intelligence’ (ANI) </w:t>
      </w:r>
      <w:r>
        <w:rPr>
          <w:lang w:val="en-US"/>
        </w:rPr>
        <w:t>–</w:t>
      </w:r>
      <w:r w:rsidRPr="00E76659">
        <w:rPr>
          <w:lang w:val="en-US"/>
        </w:rPr>
        <w:t xml:space="preserve"> which</w:t>
      </w:r>
      <w:r>
        <w:rPr>
          <w:lang w:val="en-US"/>
        </w:rPr>
        <w:t xml:space="preserve"> </w:t>
      </w:r>
      <w:r w:rsidRPr="00E76659">
        <w:rPr>
          <w:lang w:val="en-US"/>
        </w:rPr>
        <w:t>incorporates models such as ChatGPT (and other LLMs) - and a step below ‘Artificial Super Intelligence’ (ASI). AGI is AI that matches human intelligence and it is predicted to be around earlier than we may have expected as predicted by the Kurzweil curve: which visualises the exponential growth technology has been following.</w:t>
      </w:r>
    </w:p>
    <w:p w14:paraId="104FA1AD" w14:textId="1A7BD355" w:rsidR="00E76659" w:rsidRPr="00E76659" w:rsidRDefault="00E76659" w:rsidP="00E76659">
      <w:pPr>
        <w:rPr>
          <w:lang w:val="en-US"/>
        </w:rPr>
      </w:pPr>
      <w:r w:rsidRPr="00E76659">
        <w:rPr>
          <w:lang w:val="en-US"/>
        </w:rPr>
        <w:lastRenderedPageBreak/>
        <w:t>If the AGI is meant to match human</w:t>
      </w:r>
      <w:r>
        <w:rPr>
          <w:lang w:val="en-US"/>
        </w:rPr>
        <w:t xml:space="preserve"> </w:t>
      </w:r>
      <w:r w:rsidRPr="00E76659">
        <w:rPr>
          <w:lang w:val="en-US"/>
        </w:rPr>
        <w:t>intelligence, how does it differ from a human mind? Much like the OpenWorm project sought to map out all of the neurons from a roundworm Caenorhabditis elegans, researchers in this area have looked to human cognition to try and answer this question.</w:t>
      </w:r>
    </w:p>
    <w:p w14:paraId="6DE18CB0" w14:textId="5CC13230" w:rsidR="00E76659" w:rsidRPr="00E76659" w:rsidRDefault="00E76659" w:rsidP="00E76659">
      <w:pPr>
        <w:rPr>
          <w:lang w:val="en-US"/>
        </w:rPr>
      </w:pPr>
      <w:r w:rsidRPr="00E76659">
        <w:rPr>
          <w:lang w:val="en-US"/>
        </w:rPr>
        <w:t>One study by Gray and Wegner (2012) had participants rate the mental capacities of a number of entities. Using factor analysis, they revealed that the two most influential factors behind these ratings were the entity’s perceived ‘experience’ ability e.g. fear, pain (88%) and the entity's</w:t>
      </w:r>
      <w:r>
        <w:rPr>
          <w:lang w:val="en-US"/>
        </w:rPr>
        <w:t xml:space="preserve"> </w:t>
      </w:r>
      <w:r w:rsidRPr="00E76659">
        <w:rPr>
          <w:lang w:val="en-US"/>
        </w:rPr>
        <w:t>perceived capability for ‘agency’ (8%). The authors quote Daniel Dennett: “Consciousness is an intellectual illusion”. Suggesting that as long as we perceive something as conscious - to have experience and agentic abilities - we were safe to deem it as having sentience. To loop this back to AI, Alan Turing is also quoted: “A computer has a mind if a perceiver cannot tell it’s not human”. His famous Turing test or ‘The imitation game’ (Turing, 1950) was used to test if this perceiver could tell the difference between a human’s and a computer’s response to questions.</w:t>
      </w:r>
    </w:p>
    <w:p w14:paraId="3439DF47" w14:textId="05E08443" w:rsidR="00E76659" w:rsidRPr="00E76659" w:rsidRDefault="00E76659" w:rsidP="00E76659">
      <w:pPr>
        <w:rPr>
          <w:lang w:val="en-US"/>
        </w:rPr>
      </w:pPr>
      <w:r w:rsidRPr="00E76659">
        <w:rPr>
          <w:lang w:val="en-US"/>
        </w:rPr>
        <w:t>Back in the years when this test was created it might have seemed fantastical but nowadays it is perhaps more easy to create the illusion of sentience.</w:t>
      </w:r>
      <w:r>
        <w:rPr>
          <w:lang w:val="en-US"/>
        </w:rPr>
        <w:t xml:space="preserve"> </w:t>
      </w:r>
      <w:r w:rsidRPr="00E76659">
        <w:rPr>
          <w:lang w:val="en-US"/>
        </w:rPr>
        <w:t>Especially true of self-learning machines with access to a lot of human data. There has recently been a phenomenon recorded of people</w:t>
      </w:r>
      <w:r>
        <w:rPr>
          <w:lang w:val="en-US"/>
        </w:rPr>
        <w:t xml:space="preserve"> </w:t>
      </w:r>
      <w:r w:rsidRPr="00E76659">
        <w:rPr>
          <w:lang w:val="en-US"/>
        </w:rPr>
        <w:t>forming close bonds, or thinking they have, with AI companions due to this impressive mimicry (Birch, 2024) demonstrating the power the skill of faking sentience can have.</w:t>
      </w:r>
    </w:p>
    <w:p w14:paraId="77D258E8" w14:textId="113EAE13" w:rsidR="00E76659" w:rsidRDefault="00E76659" w:rsidP="00E76659">
      <w:pPr>
        <w:rPr>
          <w:lang w:val="en-US"/>
        </w:rPr>
      </w:pPr>
      <w:r w:rsidRPr="00E76659">
        <w:rPr>
          <w:lang w:val="en-US"/>
        </w:rPr>
        <w:t>Additionally, in our own Psychology department at the University of York, work is being done in this subject area. In a study by Syme and Jenkins (forthcoming) participants were given a hypothetical future situation where AI had been controlled by ‘boxing’ - a method proposed to control AI from becoming unaligned with human goals by limiting its contacts, resources and abilities with the wider world</w:t>
      </w:r>
      <w:r>
        <w:rPr>
          <w:lang w:val="en-US"/>
        </w:rPr>
        <w:t>.</w:t>
      </w:r>
    </w:p>
    <w:p w14:paraId="0149F298" w14:textId="4F3B5FE6" w:rsidR="00E76659" w:rsidRPr="00E76659" w:rsidRDefault="00E76659" w:rsidP="00E76659">
      <w:pPr>
        <w:rPr>
          <w:lang w:val="en-US"/>
        </w:rPr>
      </w:pPr>
      <w:r w:rsidRPr="00E76659">
        <w:rPr>
          <w:lang w:val="en-US"/>
        </w:rPr>
        <w:t>It is plausible that a smart AI would be capable of engineering a</w:t>
      </w:r>
      <w:r>
        <w:rPr>
          <w:lang w:val="en-US"/>
        </w:rPr>
        <w:t xml:space="preserve"> </w:t>
      </w:r>
      <w:r w:rsidRPr="00E76659">
        <w:rPr>
          <w:lang w:val="en-US"/>
        </w:rPr>
        <w:t>way out of the ‘box’, perhaps it’d do this by appealing to the emotional nature of humans e.g. by guilt tripping or promising a reward. In the experiment the ‘AI wrote’ a message asking the participant to let it out by promising a reward, many participants said they would not let the AI out of the ‘box’. However a second message was then read, threatening consequences in the</w:t>
      </w:r>
      <w:r>
        <w:rPr>
          <w:lang w:val="en-US"/>
        </w:rPr>
        <w:t xml:space="preserve"> </w:t>
      </w:r>
      <w:r w:rsidRPr="00E76659">
        <w:rPr>
          <w:lang w:val="en-US"/>
        </w:rPr>
        <w:t xml:space="preserve">participant’s and their loved one’s future. After this, more of the participants said they would release the AI. </w:t>
      </w:r>
    </w:p>
    <w:p w14:paraId="5F83C870" w14:textId="0CEC7316" w:rsidR="00E76659" w:rsidRDefault="00E76659" w:rsidP="00E76659">
      <w:pPr>
        <w:rPr>
          <w:lang w:val="en-US"/>
        </w:rPr>
      </w:pPr>
      <w:r w:rsidRPr="00E76659">
        <w:rPr>
          <w:lang w:val="en-US"/>
        </w:rPr>
        <w:t>This message was written by the authors but it is interesting to see that a message feigning experience (guilt tripping) and agency (threatening consequences) had the power to change some participant’s minds. Despite a computer having no need for revenge personally, the extensive knowledge it could grow to accumulate about the human race or even individual humans specifically could be used to affect human’s beliefs and even their behaviours.</w:t>
      </w:r>
    </w:p>
    <w:p w14:paraId="6FCAA487" w14:textId="7C0E3933" w:rsidR="00E76659" w:rsidRDefault="00E76659" w:rsidP="00E76659">
      <w:pPr>
        <w:rPr>
          <w:lang w:val="en-US"/>
        </w:rPr>
      </w:pPr>
      <w:r w:rsidRPr="00E76659">
        <w:rPr>
          <w:lang w:val="en-US"/>
        </w:rPr>
        <w:lastRenderedPageBreak/>
        <w:t>Overall, science still has much work to do to find out the origins of sentience, what sparks it and how can we tell if one ‘has’ it. But perhaps more unnerving is the increasing ability of AI to mimic sentience. Historically, it has never been a good idea to use something of which we do not understand - smoking for example was, originally, considered healthy due to its immediate benefits. This is seemingly what we are heading towards by expanding AI capabilities without understanding the workings of what makes a sentient mind. This problem is twofold: it can be damaging to the population (as suggested in the final study) but it could also mean we are unable to tell if or when AI has become legitimately sentient. Missing these ethical warning signs and ignoring the power sentience would give entities smarter than us could lead to fatal consequences for the human race.</w:t>
      </w:r>
    </w:p>
    <w:p w14:paraId="6EB09E94" w14:textId="652B1913" w:rsidR="00E76659" w:rsidRDefault="00E76659" w:rsidP="00E76659">
      <w:pPr>
        <w:pStyle w:val="Title"/>
        <w:rPr>
          <w:lang w:val="en-US"/>
        </w:rPr>
      </w:pPr>
      <w:r>
        <w:rPr>
          <w:lang w:val="en-US"/>
        </w:rPr>
        <w:t>Burning in Prometheus’ fire</w:t>
      </w:r>
    </w:p>
    <w:p w14:paraId="2E96F30A" w14:textId="164846EA" w:rsidR="00E76659" w:rsidRDefault="00E76659" w:rsidP="00E76659">
      <w:pPr>
        <w:pStyle w:val="Subtitle"/>
        <w:rPr>
          <w:lang w:val="en-US"/>
        </w:rPr>
      </w:pPr>
      <w:r>
        <w:rPr>
          <w:lang w:val="en-US"/>
        </w:rPr>
        <w:t>Written by Hope Brooks-Simpson</w:t>
      </w:r>
    </w:p>
    <w:p w14:paraId="27017097" w14:textId="5B07080A" w:rsidR="00E76659" w:rsidRDefault="00E76659" w:rsidP="00E76659">
      <w:pPr>
        <w:rPr>
          <w:lang w:val="en-US"/>
        </w:rPr>
      </w:pPr>
      <w:r w:rsidRPr="00E76659">
        <w:rPr>
          <w:lang w:val="en-US"/>
        </w:rPr>
        <w:t>From what I know, the end of the world has always been discussed and feared. I recall the 2012 ‘end of the world’ phenomenon, and despite not knowing why and how the doomsday would fall upon us, I truly believed the 21st of December 2012 was humanity's final days. Fortunately, no such day has come nor has been prophesied to such an extent, but recent decades have left risks that threaten the survival of humanity at the forefront of our minds. For example, climate change has been spoken about, debated, and dreaded. There have been cries from all corners of the world, from plants to man, to rectify the ongoing damage that humans persist on inflicting. The potential damage of climate change tends to be feared due to its snowball effect of striking even the most isolated and protected civilisations, with some believing that this will be the great downfall that wipes human progress out. However, climate change is not a recent terror; it’s a problem as old as time, something we are aware of and have been predicting accurately. Whether we overcome this problem is still in question, but to know what we are facing is the first step to create and organise lines of defence. So, what happens when there is a lack of knowledge and the speed at which the risk of harm being inflicted onto humanity far exceeds the intelligence to control and counteract it?</w:t>
      </w:r>
    </w:p>
    <w:p w14:paraId="316E96D6" w14:textId="71424607" w:rsidR="00E76659" w:rsidRDefault="00E76659" w:rsidP="00E76659">
      <w:pPr>
        <w:rPr>
          <w:lang w:val="en-US"/>
        </w:rPr>
      </w:pPr>
      <w:r w:rsidRPr="00E76659">
        <w:rPr>
          <w:lang w:val="en-US"/>
        </w:rPr>
        <w:t xml:space="preserve">Artificial intelligence (AI) has been on an imperceptible rise. Its potential has been noted by many researchers and is funded heavily. Recently, AI has been trained through algorithms and models to support cancer research (National Cancer Institute, 2024). Diagnosing breast cancer before it develops completely is a tremendous feat to even imagine, let alone to achieve. Since lockdown in 2020, ChatGPT has been running rampant as a tool that can help in many areas in life: careers, job applications, school, and writing. But how far do we allow AI to be a part of our daily lives before it becomes too much? While its assisitance has been dependable to some, the prospect of AI could </w:t>
      </w:r>
      <w:r w:rsidRPr="00E76659">
        <w:rPr>
          <w:lang w:val="en-US"/>
        </w:rPr>
        <w:lastRenderedPageBreak/>
        <w:t>leave a gaping hole in people’s lives in the form of job loss (Soueidan and Shoghari, 2024). The aim of AI is to match and even exceed human intelligence and have this intelligence be contained in a machine. Though people may claim now that they would prefer dealing with and hiring actual people, the benefits of having a worker that can do everything a human can but will do it without complaining because of overtime or being exhausted because they have not had the morning coffee are glaringly obvious. While your favourite bartender might still be in work, more and more conglomerates may take advantage of this.</w:t>
      </w:r>
    </w:p>
    <w:p w14:paraId="20490037" w14:textId="4B9489E4" w:rsidR="00E76659" w:rsidRPr="00E76659" w:rsidRDefault="00E76659" w:rsidP="00E76659">
      <w:pPr>
        <w:rPr>
          <w:lang w:val="en-US"/>
        </w:rPr>
      </w:pPr>
      <w:r w:rsidRPr="00E76659">
        <w:rPr>
          <w:lang w:val="en-US"/>
        </w:rPr>
        <w:t>This is seen in Coca-Cola’s new Christmas ad, where they used AI-generated art and videos, quite a stark difference from their old homely ads created by artists. And what might be worse is that to create this ‘AI art,’ the AI is fed an algorithm full of artists’ works from social media. Recently, ‘X,’ formerly known as ‘Twitter,’ has updated their policies where all data on the app can be used to train AI (Shah, 2024). While this is nothing new, the option to opt out has been sneakily taken away. The reality is that artists are choosing to remove their work from social media to prevent AI from using their work to produce their own, even though the majority of their revenue comes from these platforms.</w:t>
      </w:r>
    </w:p>
    <w:p w14:paraId="15A6B278" w14:textId="2B99EFE2" w:rsidR="00E76659" w:rsidRDefault="00E76659" w:rsidP="00E76659">
      <w:pPr>
        <w:rPr>
          <w:lang w:val="en-US"/>
        </w:rPr>
      </w:pPr>
      <w:r w:rsidRPr="00E76659">
        <w:rPr>
          <w:lang w:val="en-US"/>
        </w:rPr>
        <w:t>It may be easy to ignore the grief of artists and writers when it comes to AI and the policies to maintain it, but this complacency has already led to an increase in deepfake videos online. There has been a 550% increase in deepfakes from 2019 to 2023, where it was also found that deepfake pornography makes up almost all the deepfake videos online (Security Hero, 2023). Photos and videos are vulnerable online to being used in this way, and there is an incredible laxity to avert this. Instead, improving AI is carelessly encouraged without much thought. You would think the violation of having people’s images attached to egregious videos would cause enough outrage so that there would be an active change in how we address AI and control it. Instead, the choice of having your data being used to train AI is slowly removed; we currently live in a time where it is more important to have the best AI than the best ways to limit it.</w:t>
      </w:r>
    </w:p>
    <w:p w14:paraId="05BFEC62" w14:textId="4FF6F909" w:rsidR="00E76659" w:rsidRPr="00E76659" w:rsidRDefault="00E76659" w:rsidP="00E76659">
      <w:pPr>
        <w:rPr>
          <w:lang w:val="en-US"/>
        </w:rPr>
      </w:pPr>
      <w:r w:rsidRPr="00E76659">
        <w:rPr>
          <w:lang w:val="en-US"/>
        </w:rPr>
        <w:t xml:space="preserve">These are very few of the problems with AI now and its toll on humanity. These problems will not threaten the survival of humanity, but how do we hope to properly prevent such an outcome when we can not even deal with AI when it is at its lowest? AI will only keep improving and developing and integrating into humanity's lives. However, without the proper means and motivation to create policies, that integration will quickly become an invasion. Some researchers suggest that the biggest event in human history will be the development of superintelligent AI, which, while being our greatest success, could also be the last event for humanity (Russell, 2019). For the past 300,000 years, humans have ruled the world as the most intelligent beings, but now we aim to build something much greater. This poses a brand-new problem in human history that has never occurred </w:t>
      </w:r>
      <w:r w:rsidRPr="00E76659">
        <w:rPr>
          <w:lang w:val="en-US"/>
        </w:rPr>
        <w:lastRenderedPageBreak/>
        <w:t>before, since we have only known life with humans at the top of the intelligence ladder. How will an artificial superintelligence treat us lesser humans?</w:t>
      </w:r>
    </w:p>
    <w:p w14:paraId="2EFEC6A1" w14:textId="2EDC2EAA" w:rsidR="00E76659" w:rsidRDefault="00E76659" w:rsidP="00E76659">
      <w:pPr>
        <w:rPr>
          <w:lang w:val="en-US"/>
        </w:rPr>
      </w:pPr>
      <w:r w:rsidRPr="00E76659">
        <w:rPr>
          <w:lang w:val="en-US"/>
        </w:rPr>
        <w:t>When we look at human history, we see that we have not been kind to what we perceive as lesser intelligent beings. There’s apathy and detachment from animals and plants that could be deemed as reminiscent of the idea of a superintelligent AI and its amorality when it might deal with humans and our problems. AI could forever change the course of humanity for the better, or it could be fatal, but the true detriment is the unwillingness to slow down for just a second and consider how far we should take AI. AI won’t completely disappear from our lives, but we should at least feel more responsible for the future we are creating each time we use AI services because that is the future we are running towards.</w:t>
      </w:r>
    </w:p>
    <w:p w14:paraId="2E9968B5" w14:textId="77777777" w:rsidR="00FE6268" w:rsidRDefault="00FE6268" w:rsidP="00E76659">
      <w:pPr>
        <w:rPr>
          <w:lang w:val="en-US"/>
        </w:rPr>
      </w:pPr>
    </w:p>
    <w:p w14:paraId="56A063FC" w14:textId="4F43B47E" w:rsidR="00FE6268" w:rsidRDefault="00FE6268" w:rsidP="00FE6268">
      <w:pPr>
        <w:pStyle w:val="Title"/>
        <w:rPr>
          <w:lang w:val="en-US"/>
        </w:rPr>
      </w:pPr>
      <w:r>
        <w:rPr>
          <w:lang w:val="en-US"/>
        </w:rPr>
        <w:t>AI friends: can they truly replace human companionship?</w:t>
      </w:r>
    </w:p>
    <w:p w14:paraId="32061E5A" w14:textId="1C78E5B8" w:rsidR="00FE6268" w:rsidRDefault="00FE6268" w:rsidP="00FE6268">
      <w:pPr>
        <w:pStyle w:val="Subtitle"/>
        <w:rPr>
          <w:lang w:val="en-US"/>
        </w:rPr>
      </w:pPr>
      <w:r>
        <w:rPr>
          <w:lang w:val="en-US"/>
        </w:rPr>
        <w:t>Written by Dora Ulu</w:t>
      </w:r>
    </w:p>
    <w:p w14:paraId="51C0A8F4" w14:textId="758AF158" w:rsidR="00FE6268" w:rsidRPr="00FE6268" w:rsidRDefault="00FE6268" w:rsidP="00FE6268">
      <w:pPr>
        <w:rPr>
          <w:lang w:val="en-US"/>
        </w:rPr>
      </w:pPr>
      <w:r w:rsidRPr="00FE6268">
        <w:rPr>
          <w:lang w:val="en-US"/>
        </w:rPr>
        <w:t>It is no doubt that the use of AI (artificial intelligence) has immensely increased in the past decade. From personal assistants to social media algorithms, AI has become deeply embedded in many aspects of our daily lives. As AI technologies continue to advance, it is increasingly difficult to determine just how far their integration into our daily lives will go. One question which often comes to mind is: can AI truly replace human companionship?</w:t>
      </w:r>
    </w:p>
    <w:p w14:paraId="178A99CE" w14:textId="68BEA9F4" w:rsidR="00FE6268" w:rsidRPr="00FE6268" w:rsidRDefault="00FE6268" w:rsidP="00FE6268">
      <w:pPr>
        <w:rPr>
          <w:lang w:val="en-US"/>
        </w:rPr>
      </w:pPr>
      <w:r w:rsidRPr="00FE6268">
        <w:rPr>
          <w:lang w:val="en-US"/>
        </w:rPr>
        <w:t xml:space="preserve">According to a 2021/22 report from Gov.uk, approximately 6% of people in the UK experience feelings of loneliness often or always. This is equivalent to around 3 million individuals. The human existence revolves around being a part of a group and belonging. Feelings of loneliness are often associated with conditions such as stress, anxiety and depression, alongside some increase in the risk of physical conditions such as dementia, as highlighted by the NHS. Friends play a vital role in our lives and the absence of meaningful social connections can make life increasingly isolating and difficult to navigate. </w:t>
      </w:r>
    </w:p>
    <w:p w14:paraId="6B8E25C7" w14:textId="3B3B3074" w:rsidR="00FE6268" w:rsidRDefault="00FE6268" w:rsidP="00FE6268">
      <w:pPr>
        <w:rPr>
          <w:lang w:val="en-US"/>
        </w:rPr>
      </w:pPr>
      <w:r w:rsidRPr="00FE6268">
        <w:rPr>
          <w:lang w:val="en-US"/>
        </w:rPr>
        <w:t>There might be several reasons some people fail make friends. Personality traits such as agreeableness and extroversion seem to play an important role in the friend making process. Shyness, social anxiety, past traumas and fear of rejection may make it increasingly difficult for people to make new friends (Apostolou &amp; Keramari 2020). But with the increasing rise of technology, one must ask: is it possible to replace this fundamental human connection with something that is essentially non-human? Well…</w:t>
      </w:r>
    </w:p>
    <w:p w14:paraId="2C6F249F" w14:textId="32448D6D" w:rsidR="00FE6268" w:rsidRPr="00FE6268" w:rsidRDefault="00FE6268" w:rsidP="00FE6268">
      <w:pPr>
        <w:rPr>
          <w:lang w:val="en-US"/>
        </w:rPr>
      </w:pPr>
      <w:r w:rsidRPr="00FE6268">
        <w:rPr>
          <w:lang w:val="en-US"/>
        </w:rPr>
        <w:lastRenderedPageBreak/>
        <w:t xml:space="preserve">Created by the Harvard drop-out Avi Schiffman, you can now quite literally carry “a friend” around your neck! (Yes! A friend necklace!). Although it has many functions including notetaking, engaging in conversations and reminder functions, “friend” is mainly being promoted to combat loneliness. It achieves this by offering text-based conversations. The necklace’s “always listening” feature allows the users to engage in a conversation anywhere and anytime. Schiffman describes this experience as “talking to God” (Roytburg 2024). As expected, this device has caused major controversy across social media platforms with some reporting that “it has lived up to its promises”, and some viewing it as creepy and straight out of a Black Mirror episode. </w:t>
      </w:r>
    </w:p>
    <w:p w14:paraId="03173A2F" w14:textId="3EDCA8CD" w:rsidR="00FE6268" w:rsidRDefault="00FE6268" w:rsidP="00FE6268">
      <w:pPr>
        <w:rPr>
          <w:lang w:val="en-US"/>
        </w:rPr>
      </w:pPr>
      <w:r w:rsidRPr="00FE6268">
        <w:rPr>
          <w:lang w:val="en-US"/>
        </w:rPr>
        <w:t>While an AI companion may offer certain advantages such as accessibility any time and place, it seems unlikely that it could ever replace a real human friend. For some, the idea of having a ‘friend’ available in the touch of a button may sound appealing, particularly for those who struggle with social anxiety. However, this reliance on technology to fulfil social needs does raise certain ethical concerns. If individuals with conditions such as social anxiety depend heavily on AI companions, it could potentially delay or hinder their engagement with professional support, such as therapy.</w:t>
      </w:r>
    </w:p>
    <w:p w14:paraId="3FA7672E" w14:textId="198FF28C" w:rsidR="00FE6268" w:rsidRPr="00FE6268" w:rsidRDefault="00FE6268" w:rsidP="00FE6268">
      <w:pPr>
        <w:rPr>
          <w:lang w:val="en-US"/>
        </w:rPr>
      </w:pPr>
      <w:r w:rsidRPr="00FE6268">
        <w:rPr>
          <w:lang w:val="en-US"/>
        </w:rPr>
        <w:t xml:space="preserve">While AI may offer basic tips and brief conversational comfort, it can by no means provide the depth of care a real therapist can. Furthermore, it remains uncertain whether AI can offer the same type of emotional support and empathy a real person can provide. </w:t>
      </w:r>
    </w:p>
    <w:p w14:paraId="49F15869" w14:textId="42589856" w:rsidR="00FE6268" w:rsidRPr="00FE6268" w:rsidRDefault="00FE6268" w:rsidP="00FE6268">
      <w:pPr>
        <w:rPr>
          <w:lang w:val="en-US"/>
        </w:rPr>
      </w:pPr>
      <w:r w:rsidRPr="00FE6268">
        <w:rPr>
          <w:lang w:val="en-US"/>
        </w:rPr>
        <w:t xml:space="preserve">There is something inherently dystopian about conversing with a friend who isn’t real. Beyond the lack of emotional depth, there are notable concerns of reliability. It almost seems absurd to think your ‘friend’ could simply stop functioning because their battery has died. Such limitations highlight the almost humorous contrast between AI companionship and a real human one. </w:t>
      </w:r>
    </w:p>
    <w:p w14:paraId="0DFFA07F" w14:textId="4AD99E05" w:rsidR="00FE6268" w:rsidRPr="00FE6268" w:rsidRDefault="00FE6268" w:rsidP="00FE6268">
      <w:pPr>
        <w:rPr>
          <w:lang w:val="en-US"/>
        </w:rPr>
      </w:pPr>
      <w:r w:rsidRPr="00FE6268">
        <w:rPr>
          <w:lang w:val="en-US"/>
        </w:rPr>
        <w:t>Overall, although an AI friend may prove useful in certain areas of life, it is unlikely to replace the richness, depth and joy a real human friend brings. However, with the rapid pace of current technological advancements it is not hard to envision a future where AI plays an even more integrated role in our lives. While it may seem far-fetched, there may come a time where AI is more than just a personal assistant to us but a dear friend.</w:t>
      </w:r>
    </w:p>
    <w:sectPr w:rsidR="00FE6268" w:rsidRPr="00FE62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MjEwNTMxMTA3NzRS0lEKTi0uzszPAykwrAUAElfjlywAAAA="/>
  </w:docVars>
  <w:rsids>
    <w:rsidRoot w:val="000E1E37"/>
    <w:rsid w:val="000E1E37"/>
    <w:rsid w:val="001D5506"/>
    <w:rsid w:val="00255F72"/>
    <w:rsid w:val="00375630"/>
    <w:rsid w:val="0048219C"/>
    <w:rsid w:val="005D19D6"/>
    <w:rsid w:val="00A25BE7"/>
    <w:rsid w:val="00B34EF0"/>
    <w:rsid w:val="00E67F08"/>
    <w:rsid w:val="00E76659"/>
    <w:rsid w:val="00E92D8E"/>
    <w:rsid w:val="00FE62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03996"/>
  <w15:chartTrackingRefBased/>
  <w15:docId w15:val="{496C462B-6F85-49D9-AD3C-3026AC8EB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1E3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E1E3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E1E3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1E3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1E3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1E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1E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1E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1E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E3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E1E3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E1E3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1E3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1E3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1E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1E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1E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1E37"/>
    <w:rPr>
      <w:rFonts w:eastAsiaTheme="majorEastAsia" w:cstheme="majorBidi"/>
      <w:color w:val="272727" w:themeColor="text1" w:themeTint="D8"/>
    </w:rPr>
  </w:style>
  <w:style w:type="paragraph" w:styleId="Title">
    <w:name w:val="Title"/>
    <w:basedOn w:val="Normal"/>
    <w:next w:val="Normal"/>
    <w:link w:val="TitleChar"/>
    <w:uiPriority w:val="10"/>
    <w:qFormat/>
    <w:rsid w:val="000E1E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1E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1E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1E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1E37"/>
    <w:pPr>
      <w:spacing w:before="160"/>
      <w:jc w:val="center"/>
    </w:pPr>
    <w:rPr>
      <w:i/>
      <w:iCs/>
      <w:color w:val="404040" w:themeColor="text1" w:themeTint="BF"/>
    </w:rPr>
  </w:style>
  <w:style w:type="character" w:customStyle="1" w:styleId="QuoteChar">
    <w:name w:val="Quote Char"/>
    <w:basedOn w:val="DefaultParagraphFont"/>
    <w:link w:val="Quote"/>
    <w:uiPriority w:val="29"/>
    <w:rsid w:val="000E1E37"/>
    <w:rPr>
      <w:i/>
      <w:iCs/>
      <w:color w:val="404040" w:themeColor="text1" w:themeTint="BF"/>
    </w:rPr>
  </w:style>
  <w:style w:type="paragraph" w:styleId="ListParagraph">
    <w:name w:val="List Paragraph"/>
    <w:basedOn w:val="Normal"/>
    <w:uiPriority w:val="34"/>
    <w:qFormat/>
    <w:rsid w:val="000E1E37"/>
    <w:pPr>
      <w:ind w:left="720"/>
      <w:contextualSpacing/>
    </w:pPr>
  </w:style>
  <w:style w:type="character" w:styleId="IntenseEmphasis">
    <w:name w:val="Intense Emphasis"/>
    <w:basedOn w:val="DefaultParagraphFont"/>
    <w:uiPriority w:val="21"/>
    <w:qFormat/>
    <w:rsid w:val="000E1E37"/>
    <w:rPr>
      <w:i/>
      <w:iCs/>
      <w:color w:val="0F4761" w:themeColor="accent1" w:themeShade="BF"/>
    </w:rPr>
  </w:style>
  <w:style w:type="paragraph" w:styleId="IntenseQuote">
    <w:name w:val="Intense Quote"/>
    <w:basedOn w:val="Normal"/>
    <w:next w:val="Normal"/>
    <w:link w:val="IntenseQuoteChar"/>
    <w:uiPriority w:val="30"/>
    <w:qFormat/>
    <w:rsid w:val="000E1E3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1E37"/>
    <w:rPr>
      <w:i/>
      <w:iCs/>
      <w:color w:val="0F4761" w:themeColor="accent1" w:themeShade="BF"/>
    </w:rPr>
  </w:style>
  <w:style w:type="character" w:styleId="IntenseReference">
    <w:name w:val="Intense Reference"/>
    <w:basedOn w:val="DefaultParagraphFont"/>
    <w:uiPriority w:val="32"/>
    <w:qFormat/>
    <w:rsid w:val="000E1E37"/>
    <w:rPr>
      <w:b/>
      <w:bCs/>
      <w:smallCaps/>
      <w:color w:val="0F4761" w:themeColor="accent1" w:themeShade="BF"/>
      <w:spacing w:val="5"/>
    </w:rPr>
  </w:style>
  <w:style w:type="character" w:styleId="Hyperlink">
    <w:name w:val="Hyperlink"/>
    <w:basedOn w:val="DefaultParagraphFont"/>
    <w:uiPriority w:val="99"/>
    <w:unhideWhenUsed/>
    <w:rsid w:val="000E1E37"/>
    <w:rPr>
      <w:color w:val="467886" w:themeColor="hyperlink"/>
      <w:u w:val="single"/>
    </w:rPr>
  </w:style>
  <w:style w:type="character" w:styleId="UnresolvedMention">
    <w:name w:val="Unresolved Mention"/>
    <w:basedOn w:val="DefaultParagraphFont"/>
    <w:uiPriority w:val="99"/>
    <w:semiHidden/>
    <w:unhideWhenUsed/>
    <w:rsid w:val="000E1E37"/>
    <w:rPr>
      <w:color w:val="605E5C"/>
      <w:shd w:val="clear" w:color="auto" w:fill="E1DFDD"/>
    </w:rPr>
  </w:style>
  <w:style w:type="character" w:styleId="Strong">
    <w:name w:val="Strong"/>
    <w:basedOn w:val="DefaultParagraphFont"/>
    <w:uiPriority w:val="22"/>
    <w:qFormat/>
    <w:rsid w:val="004821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2044694">
      <w:bodyDiv w:val="1"/>
      <w:marLeft w:val="0"/>
      <w:marRight w:val="0"/>
      <w:marTop w:val="0"/>
      <w:marBottom w:val="0"/>
      <w:divBdr>
        <w:top w:val="none" w:sz="0" w:space="0" w:color="auto"/>
        <w:left w:val="none" w:sz="0" w:space="0" w:color="auto"/>
        <w:bottom w:val="none" w:sz="0" w:space="0" w:color="auto"/>
        <w:right w:val="none" w:sz="0" w:space="0" w:color="auto"/>
      </w:divBdr>
      <w:divsChild>
        <w:div w:id="1142431841">
          <w:marLeft w:val="0"/>
          <w:marRight w:val="0"/>
          <w:marTop w:val="0"/>
          <w:marBottom w:val="0"/>
          <w:divBdr>
            <w:top w:val="none" w:sz="0" w:space="0" w:color="auto"/>
            <w:left w:val="none" w:sz="0" w:space="0" w:color="auto"/>
            <w:bottom w:val="none" w:sz="0" w:space="0" w:color="auto"/>
            <w:right w:val="none" w:sz="0" w:space="0" w:color="auto"/>
          </w:divBdr>
        </w:div>
      </w:divsChild>
    </w:div>
    <w:div w:id="1600868450">
      <w:bodyDiv w:val="1"/>
      <w:marLeft w:val="0"/>
      <w:marRight w:val="0"/>
      <w:marTop w:val="0"/>
      <w:marBottom w:val="0"/>
      <w:divBdr>
        <w:top w:val="none" w:sz="0" w:space="0" w:color="auto"/>
        <w:left w:val="none" w:sz="0" w:space="0" w:color="auto"/>
        <w:bottom w:val="none" w:sz="0" w:space="0" w:color="auto"/>
        <w:right w:val="none" w:sz="0" w:space="0" w:color="auto"/>
      </w:divBdr>
      <w:divsChild>
        <w:div w:id="1545294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rk.ac.uk/psychology/news-and-events/psychoutstudentmagaz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5</Pages>
  <Words>8176</Words>
  <Characters>56089</Characters>
  <Application>Microsoft Office Word</Application>
  <DocSecurity>0</DocSecurity>
  <Lines>1078</Lines>
  <Paragraphs>7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Jones</dc:creator>
  <cp:keywords/>
  <dc:description/>
  <cp:lastModifiedBy>Katherine Jones</cp:lastModifiedBy>
  <cp:revision>4</cp:revision>
  <dcterms:created xsi:type="dcterms:W3CDTF">2025-02-27T21:51:00Z</dcterms:created>
  <dcterms:modified xsi:type="dcterms:W3CDTF">2025-03-03T09:04:00Z</dcterms:modified>
</cp:coreProperties>
</file>